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4B2BE9" w:rsidP="004B2B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B2BE9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صريح</w:t>
            </w:r>
            <w:proofErr w:type="spellEnd"/>
            <w:r w:rsidRPr="004B2B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B2BE9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صدير</w:t>
            </w:r>
            <w:proofErr w:type="spellEnd"/>
            <w:r w:rsidRPr="004B2B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B2BE9">
              <w:rPr>
                <w:rFonts w:ascii="Times New Roman" w:hAnsi="Times New Roman" w:cs="Times New Roman" w:hint="cs"/>
                <w:b/>
                <w:sz w:val="20"/>
                <w:szCs w:val="20"/>
              </w:rPr>
              <w:t>نباتات</w:t>
            </w:r>
            <w:proofErr w:type="spellEnd"/>
            <w:r w:rsidRPr="004B2B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B2BE9">
              <w:rPr>
                <w:rFonts w:ascii="Times New Roman" w:hAnsi="Times New Roman" w:cs="Times New Roman" w:hint="cs"/>
                <w:b/>
                <w:sz w:val="20"/>
                <w:szCs w:val="20"/>
              </w:rPr>
              <w:t>ومنتجات</w:t>
            </w:r>
            <w:proofErr w:type="spellEnd"/>
            <w:r w:rsidRPr="004B2B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B2BE9">
              <w:rPr>
                <w:rFonts w:ascii="Times New Roman" w:hAnsi="Times New Roman" w:cs="Times New Roman" w:hint="cs"/>
                <w:b/>
                <w:sz w:val="20"/>
                <w:szCs w:val="20"/>
              </w:rPr>
              <w:t>نباتية</w:t>
            </w:r>
            <w:proofErr w:type="spellEnd"/>
            <w:r w:rsidRPr="004B2B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B2BE9">
              <w:rPr>
                <w:rFonts w:ascii="Times New Roman" w:hAnsi="Times New Roman" w:cs="Times New Roman" w:hint="cs"/>
                <w:b/>
                <w:sz w:val="20"/>
                <w:szCs w:val="20"/>
              </w:rPr>
              <w:t>بما</w:t>
            </w:r>
            <w:proofErr w:type="spellEnd"/>
            <w:r w:rsidRPr="004B2B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B2BE9">
              <w:rPr>
                <w:rFonts w:ascii="Times New Roman" w:hAnsi="Times New Roman" w:cs="Times New Roman" w:hint="cs"/>
                <w:b/>
                <w:sz w:val="20"/>
                <w:szCs w:val="20"/>
              </w:rPr>
              <w:t>في</w:t>
            </w:r>
            <w:proofErr w:type="spellEnd"/>
            <w:r w:rsidRPr="004B2B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B2BE9">
              <w:rPr>
                <w:rFonts w:ascii="Times New Roman" w:hAnsi="Times New Roman" w:cs="Times New Roman" w:hint="cs"/>
                <w:b/>
                <w:sz w:val="20"/>
                <w:szCs w:val="20"/>
              </w:rPr>
              <w:t>ذلك</w:t>
            </w:r>
            <w:proofErr w:type="spellEnd"/>
            <w:r w:rsidRPr="004B2B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B2BE9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بذور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217554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17554">
              <w:rPr>
                <w:rFonts w:ascii="Times New Roman" w:hAnsi="Times New Roman" w:cs="Times New Roman"/>
                <w:b/>
                <w:sz w:val="20"/>
                <w:szCs w:val="20"/>
              </w:rPr>
              <w:t>Export permit for plants and plant products, including seed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2175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Point of </w:t>
            </w:r>
            <w:r w:rsidR="00217554">
              <w:rPr>
                <w:rFonts w:ascii="Times New Roman" w:hAnsi="Times New Roman" w:cs="Times New Roman"/>
                <w:sz w:val="20"/>
                <w:szCs w:val="20"/>
              </w:rPr>
              <w:t>Exi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Point of </w:t>
                </w:r>
                <w:r w:rsidR="00217554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it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2175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217554">
              <w:rPr>
                <w:rFonts w:ascii="Times New Roman" w:hAnsi="Times New Roman" w:cs="Times New Roman"/>
                <w:sz w:val="20"/>
                <w:szCs w:val="20"/>
              </w:rPr>
              <w:t>destination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217554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tinatio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2175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217554">
              <w:rPr>
                <w:rFonts w:ascii="Times New Roman" w:hAnsi="Times New Roman" w:cs="Times New Roman"/>
                <w:sz w:val="20"/>
                <w:szCs w:val="20"/>
              </w:rPr>
              <w:t>Impor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217554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9198" w:type="dxa"/>
        <w:tblLook w:val="04A0" w:firstRow="1" w:lastRow="0" w:firstColumn="1" w:lastColumn="0" w:noHBand="0" w:noVBand="1"/>
      </w:tblPr>
      <w:tblGrid>
        <w:gridCol w:w="1951"/>
        <w:gridCol w:w="3377"/>
        <w:gridCol w:w="1800"/>
        <w:gridCol w:w="2070"/>
      </w:tblGrid>
      <w:tr w:rsidR="004B2BE9" w:rsidRPr="007363BC" w:rsidTr="004B2BE9">
        <w:tc>
          <w:tcPr>
            <w:tcW w:w="1951" w:type="dxa"/>
          </w:tcPr>
          <w:p w:rsidR="004B2BE9" w:rsidRPr="007363BC" w:rsidRDefault="004B2BE9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3377" w:type="dxa"/>
          </w:tcPr>
          <w:p w:rsidR="004B2BE9" w:rsidRPr="007363BC" w:rsidRDefault="004B2BE9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800" w:type="dxa"/>
          </w:tcPr>
          <w:p w:rsidR="004B2BE9" w:rsidRDefault="004B2BE9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  <w:tc>
          <w:tcPr>
            <w:tcW w:w="2070" w:type="dxa"/>
          </w:tcPr>
          <w:p w:rsidR="004B2BE9" w:rsidRDefault="004B2BE9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umber of packages:</w:t>
            </w:r>
          </w:p>
        </w:tc>
      </w:tr>
      <w:tr w:rsidR="004B2BE9" w:rsidRPr="007363BC" w:rsidTr="004B2BE9">
        <w:tc>
          <w:tcPr>
            <w:tcW w:w="1951" w:type="dxa"/>
          </w:tcPr>
          <w:p w:rsidR="004B2BE9" w:rsidRPr="007363BC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1F855C91BC194F419DC013232C4B263B"/>
                </w:placeholder>
                <w:text/>
              </w:sdtPr>
              <w:sdtContent>
                <w:r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377" w:type="dxa"/>
          </w:tcPr>
          <w:p w:rsidR="004B2BE9" w:rsidRPr="007363BC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203B42805B294915A93EC4839FE67929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00" w:type="dxa"/>
          </w:tcPr>
          <w:p w:rsidR="004B2BE9" w:rsidRDefault="004B2BE9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7238291"/>
                <w:placeholder>
                  <w:docPart w:val="5EE11CC30302466EADA553341ACBAE60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2070" w:type="dxa"/>
          </w:tcPr>
          <w:p w:rsidR="004B2BE9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30736887"/>
                <w:placeholder>
                  <w:docPart w:val="AF1FB87B29044861B440E470DA1EEFE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4B2BE9" w:rsidRPr="007363BC" w:rsidTr="004B2BE9">
        <w:tc>
          <w:tcPr>
            <w:tcW w:w="1951" w:type="dxa"/>
          </w:tcPr>
          <w:p w:rsidR="004B2BE9" w:rsidRPr="007363BC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029A224997A74EB5BA48EFBCE622EDE8"/>
                </w:placeholder>
                <w:text/>
              </w:sdtPr>
              <w:sdtContent>
                <w:r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377" w:type="dxa"/>
          </w:tcPr>
          <w:p w:rsidR="004B2BE9" w:rsidRPr="007363BC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A8B9685999F14C8C8E4C4D4CE871D206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00" w:type="dxa"/>
          </w:tcPr>
          <w:p w:rsidR="004B2BE9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59768753"/>
                <w:placeholder>
                  <w:docPart w:val="B6F68939658E434FBE0185F6A9BA1912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2070" w:type="dxa"/>
          </w:tcPr>
          <w:p w:rsidR="004B2BE9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71054676"/>
                <w:placeholder>
                  <w:docPart w:val="D21C095AFADB4D5E8322986AC1C924D2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4B2BE9" w:rsidRPr="007363BC" w:rsidTr="004B2BE9">
        <w:tc>
          <w:tcPr>
            <w:tcW w:w="1951" w:type="dxa"/>
          </w:tcPr>
          <w:p w:rsidR="004B2BE9" w:rsidRPr="007363BC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EE9205F2253A4F08A51A0D8329CD83FB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377" w:type="dxa"/>
          </w:tcPr>
          <w:p w:rsidR="004B2BE9" w:rsidRPr="007363BC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9A6DDADC1B7D418BB6EADF6333ADB07D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00" w:type="dxa"/>
          </w:tcPr>
          <w:p w:rsidR="004B2BE9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28600225"/>
                <w:placeholder>
                  <w:docPart w:val="C2EB1A6C7F3241538F4329C0CCE25851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2070" w:type="dxa"/>
          </w:tcPr>
          <w:p w:rsidR="004B2BE9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1557809"/>
                <w:placeholder>
                  <w:docPart w:val="BB0E899B347E4BDE8FEED2C517AAD9B2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4B2BE9" w:rsidRPr="007363BC" w:rsidTr="004B2BE9">
        <w:tc>
          <w:tcPr>
            <w:tcW w:w="1951" w:type="dxa"/>
          </w:tcPr>
          <w:p w:rsidR="004B2BE9" w:rsidRPr="007363BC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237E4EA9B6784843B59DE217A32F6062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377" w:type="dxa"/>
          </w:tcPr>
          <w:p w:rsidR="004B2BE9" w:rsidRPr="007363BC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81C1C91E36854B59AAB624700192EA1D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00" w:type="dxa"/>
          </w:tcPr>
          <w:p w:rsidR="004B2BE9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35806692"/>
                <w:placeholder>
                  <w:docPart w:val="188AC3CB812A4453AFF1BDFAE221A713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2070" w:type="dxa"/>
          </w:tcPr>
          <w:p w:rsidR="004B2BE9" w:rsidRDefault="004B2BE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67420596"/>
                <w:placeholder>
                  <w:docPart w:val="71229356CBB74BD6A39300489D8DB68A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B617D89DC5134599A4D5DBDC61C298C8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mperatur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Temperature"/>
                <w:tag w:val="Temperature"/>
                <w:id w:val="1371031503"/>
                <w:placeholder>
                  <w:docPart w:val="2803C44280B94F15BB1FDFB0542998CE"/>
                </w:placeholder>
                <w:showingPlcHdr/>
                <w:comboBox>
                  <w:listItem w:value="Choose an item."/>
                  <w:listItem w:displayText="Chilled" w:value="Chilled"/>
                  <w:listItem w:displayText="Frozen" w:value="Frozen"/>
                  <w:listItem w:displayText="Ambient" w:value="Ambient"/>
                </w:comboBox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ing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58E18B2EAF65440DB2280BF4B634CA7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Storing facility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D4AD1E8D68BD49CA8F2E35FA1B8378FB"/>
                </w:placeholder>
                <w:showingPlcHdr/>
                <w:comboBox>
                  <w:listItem w:value="Choose an item."/>
                  <w:listItem w:displayText="Human consumption" w:value="Human consumption"/>
                  <w:listItem w:displayText="Further processing" w:value="Further processing"/>
                  <w:listItem w:displayText="Feedingstuff" w:value="Feedingstuff"/>
                  <w:listItem w:displayText="Production" w:value="Production"/>
                  <w:listItem w:displayText="Other" w:value="Other"/>
                </w:comboBox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B73F4731F5CB44E083FED055A398617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85507" w:rsidRPr="00C50182" w:rsidRDefault="00885507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8855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including payment for phytosanitary checks, as well as for re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dispatching consignments, for quarantine of plants, or costs of destruction and disposal if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necessary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B67121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B67121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7121" w:rsidRDefault="00B67121" w:rsidP="00710270">
      <w:pPr>
        <w:spacing w:after="0" w:line="240" w:lineRule="auto"/>
      </w:pPr>
      <w:r>
        <w:separator/>
      </w:r>
    </w:p>
  </w:endnote>
  <w:endnote w:type="continuationSeparator" w:id="0">
    <w:p w:rsidR="00B67121" w:rsidRDefault="00B67121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7121" w:rsidRDefault="00B67121" w:rsidP="00710270">
      <w:pPr>
        <w:spacing w:after="0" w:line="240" w:lineRule="auto"/>
      </w:pPr>
      <w:r>
        <w:separator/>
      </w:r>
    </w:p>
  </w:footnote>
  <w:footnote w:type="continuationSeparator" w:id="0">
    <w:p w:rsidR="00B67121" w:rsidRDefault="00B67121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885507" w:rsidP="001E3407">
          <w:pPr>
            <w:pStyle w:val="Header"/>
            <w:rPr>
              <w:sz w:val="21"/>
              <w:szCs w:val="21"/>
            </w:rPr>
          </w:pPr>
          <w:r w:rsidRPr="00885507">
            <w:rPr>
              <w:rFonts w:ascii="Times New Roman" w:hAnsi="Times New Roman" w:cs="Times New Roman"/>
              <w:sz w:val="20"/>
              <w:szCs w:val="21"/>
            </w:rPr>
            <w:t>Ministry of Agriculture and Irrigation /Pl</w:t>
          </w:r>
          <w:r>
            <w:rPr>
              <w:rFonts w:ascii="Times New Roman" w:hAnsi="Times New Roman" w:cs="Times New Roman"/>
              <w:sz w:val="20"/>
              <w:szCs w:val="21"/>
            </w:rPr>
            <w:t>ant Protection Department (PPD)</w:t>
          </w:r>
          <w:r w:rsidR="00D26A41"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0A205CB8" wp14:editId="1691BACA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sz w:val="21"/>
              <w:szCs w:val="21"/>
            </w:rPr>
          </w:pP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ZhaSfKNcE8LK1y/lqIwqV2/5IdE=" w:salt="LXJVrU5MI5NX79nnLqfAF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4550E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17554"/>
    <w:rsid w:val="00227769"/>
    <w:rsid w:val="00230065"/>
    <w:rsid w:val="00237F98"/>
    <w:rsid w:val="00264441"/>
    <w:rsid w:val="0028747F"/>
    <w:rsid w:val="002B5461"/>
    <w:rsid w:val="00343A7A"/>
    <w:rsid w:val="003620A3"/>
    <w:rsid w:val="003C0F38"/>
    <w:rsid w:val="003E58D1"/>
    <w:rsid w:val="003F619B"/>
    <w:rsid w:val="00402642"/>
    <w:rsid w:val="00481CF9"/>
    <w:rsid w:val="00483FE6"/>
    <w:rsid w:val="004871EC"/>
    <w:rsid w:val="004A0DF7"/>
    <w:rsid w:val="004B2BE9"/>
    <w:rsid w:val="004E2FDF"/>
    <w:rsid w:val="004E47F2"/>
    <w:rsid w:val="004F68C3"/>
    <w:rsid w:val="00505ABA"/>
    <w:rsid w:val="00555C72"/>
    <w:rsid w:val="005A4A84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85507"/>
    <w:rsid w:val="00896677"/>
    <w:rsid w:val="008A3D15"/>
    <w:rsid w:val="008A7C5C"/>
    <w:rsid w:val="008C627A"/>
    <w:rsid w:val="00915AD7"/>
    <w:rsid w:val="00976C50"/>
    <w:rsid w:val="009B5870"/>
    <w:rsid w:val="009F2F6F"/>
    <w:rsid w:val="00A03777"/>
    <w:rsid w:val="00A277AA"/>
    <w:rsid w:val="00A637B8"/>
    <w:rsid w:val="00A820A0"/>
    <w:rsid w:val="00AA1751"/>
    <w:rsid w:val="00AA3943"/>
    <w:rsid w:val="00AE07B3"/>
    <w:rsid w:val="00B01BC3"/>
    <w:rsid w:val="00B26A24"/>
    <w:rsid w:val="00B67121"/>
    <w:rsid w:val="00BA06A7"/>
    <w:rsid w:val="00BC4167"/>
    <w:rsid w:val="00BC721B"/>
    <w:rsid w:val="00BD6CF9"/>
    <w:rsid w:val="00BE5936"/>
    <w:rsid w:val="00BF3147"/>
    <w:rsid w:val="00C50182"/>
    <w:rsid w:val="00C61BA7"/>
    <w:rsid w:val="00C72482"/>
    <w:rsid w:val="00CD78B0"/>
    <w:rsid w:val="00D0476F"/>
    <w:rsid w:val="00D20F26"/>
    <w:rsid w:val="00D26A41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B6AF1"/>
    <w:rsid w:val="00FC5251"/>
    <w:rsid w:val="00FC73EB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48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9552BF" w:rsidP="009552BF">
          <w:pPr>
            <w:pStyle w:val="E7B9E02F5DFD47149D8FA91562BCC4D783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9552BF" w:rsidP="009552BF">
          <w:pPr>
            <w:pStyle w:val="348FA061EE3C49ACAE41AEBD74E67BFB65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9552BF" w:rsidP="009552BF">
          <w:pPr>
            <w:pStyle w:val="5E6E5BFE325243B99A437EBE6734EE8362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9552BF" w:rsidP="009552BF">
          <w:pPr>
            <w:pStyle w:val="8BFBF4B9CAF84A3E9019E5F9BFB7EDBA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xit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9552BF" w:rsidP="009552BF">
          <w:pPr>
            <w:pStyle w:val="3D85344DC7FE420E9D156A3EA472580F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destinatio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9552BF" w:rsidP="009552BF">
          <w:pPr>
            <w:pStyle w:val="480EC0956E414A1EB754429E14ECECE6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import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9552BF" w:rsidP="009552BF">
          <w:pPr>
            <w:pStyle w:val="CA2FAA98065D45E6A7B7DF7E49ADF15222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9552BF" w:rsidP="009552BF">
          <w:pPr>
            <w:pStyle w:val="5040FA43E6264A4AA0AB784B14CB149122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9552BF" w:rsidP="009552BF">
          <w:pPr>
            <w:pStyle w:val="3D68BEEF8B6C44EC88A9F35B5BAC38E820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9552BF" w:rsidP="009552BF">
          <w:pPr>
            <w:pStyle w:val="1720DC3DD6884E40B711410A0515C86420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9552BF" w:rsidP="009552BF">
          <w:pPr>
            <w:pStyle w:val="42EB210FBD484D889988FAB7D975D5362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B617D89DC5134599A4D5DBDC61C29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0E552-9347-4A0B-8FF6-A7179629C7F2}"/>
      </w:docPartPr>
      <w:docPartBody>
        <w:p w:rsidR="009552BF" w:rsidRDefault="009552BF" w:rsidP="009552BF">
          <w:pPr>
            <w:pStyle w:val="B617D89DC5134599A4D5DBDC61C298C8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2803C44280B94F15BB1FDFB054299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81CA5-91C0-41F4-9C44-4CB59C113279}"/>
      </w:docPartPr>
      <w:docPartBody>
        <w:p w:rsidR="009552BF" w:rsidRDefault="009552BF" w:rsidP="009552BF">
          <w:pPr>
            <w:pStyle w:val="2803C44280B94F15BB1FDFB0542998C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8E18B2EAF65440DB2280BF4B634C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7919F-75DF-4D59-AC8C-AFC9110F334B}"/>
      </w:docPartPr>
      <w:docPartBody>
        <w:p w:rsidR="009552BF" w:rsidRDefault="009552BF" w:rsidP="009552BF">
          <w:pPr>
            <w:pStyle w:val="58E18B2EAF65440DB2280BF4B634CA7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Storing facility</w:t>
          </w:r>
        </w:p>
      </w:docPartBody>
    </w:docPart>
    <w:docPart>
      <w:docPartPr>
        <w:name w:val="D4AD1E8D68BD49CA8F2E35FA1B837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A436D-4243-4798-8436-9990F969D548}"/>
      </w:docPartPr>
      <w:docPartBody>
        <w:p w:rsidR="009552BF" w:rsidRDefault="009552BF" w:rsidP="009552BF">
          <w:pPr>
            <w:pStyle w:val="D4AD1E8D68BD49CA8F2E35FA1B8378FB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B73F4731F5CB44E083FED055A3986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DDB0B-B663-4645-AE00-243E58526641}"/>
      </w:docPartPr>
      <w:docPartBody>
        <w:p w:rsidR="009552BF" w:rsidRDefault="009552BF" w:rsidP="009552BF">
          <w:pPr>
            <w:pStyle w:val="B73F4731F5CB44E083FED055A398617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1F855C91BC194F419DC013232C4B2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A0001-172C-42CE-AA81-A334A7C9D02B}"/>
      </w:docPartPr>
      <w:docPartBody>
        <w:p w:rsidR="00000000" w:rsidRDefault="001F03D0" w:rsidP="001F03D0">
          <w:pPr>
            <w:pStyle w:val="1F855C91BC194F419DC013232C4B263B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203B42805B294915A93EC4839FE67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B43C6-7579-4AF6-8445-884FDCF8BF0C}"/>
      </w:docPartPr>
      <w:docPartBody>
        <w:p w:rsidR="00000000" w:rsidRDefault="001F03D0" w:rsidP="001F03D0">
          <w:pPr>
            <w:pStyle w:val="203B42805B294915A93EC4839FE6792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5EE11CC30302466EADA553341ACBA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8207D-C231-4BBC-AA6A-10A6EC995B95}"/>
      </w:docPartPr>
      <w:docPartBody>
        <w:p w:rsidR="00000000" w:rsidRDefault="001F03D0" w:rsidP="001F03D0">
          <w:pPr>
            <w:pStyle w:val="5EE11CC30302466EADA553341ACBAE6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AF1FB87B29044861B440E470DA1EE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E0DC1-9010-4968-AE7A-5171C2355281}"/>
      </w:docPartPr>
      <w:docPartBody>
        <w:p w:rsidR="00000000" w:rsidRDefault="001F03D0" w:rsidP="001F03D0">
          <w:pPr>
            <w:pStyle w:val="AF1FB87B29044861B440E470DA1EEFEE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029A224997A74EB5BA48EFBCE622E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61BA6-7381-46B8-BB0B-A06280F099D4}"/>
      </w:docPartPr>
      <w:docPartBody>
        <w:p w:rsidR="00000000" w:rsidRDefault="001F03D0" w:rsidP="001F03D0">
          <w:pPr>
            <w:pStyle w:val="029A224997A74EB5BA48EFBCE622EDE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A8B9685999F14C8C8E4C4D4CE871D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4420E-2DE7-44CE-A59A-FF208308C1BC}"/>
      </w:docPartPr>
      <w:docPartBody>
        <w:p w:rsidR="00000000" w:rsidRDefault="001F03D0" w:rsidP="001F03D0">
          <w:pPr>
            <w:pStyle w:val="A8B9685999F14C8C8E4C4D4CE871D20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B6F68939658E434FBE0185F6A9BA1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40153-1A67-495B-90B9-F64164A68CB1}"/>
      </w:docPartPr>
      <w:docPartBody>
        <w:p w:rsidR="00000000" w:rsidRDefault="001F03D0" w:rsidP="001F03D0">
          <w:pPr>
            <w:pStyle w:val="B6F68939658E434FBE0185F6A9BA191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D21C095AFADB4D5E8322986AC1C92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7DAD4-F32C-4446-9FC8-5CD1FD3108FB}"/>
      </w:docPartPr>
      <w:docPartBody>
        <w:p w:rsidR="00000000" w:rsidRDefault="001F03D0" w:rsidP="001F03D0">
          <w:pPr>
            <w:pStyle w:val="D21C095AFADB4D5E8322986AC1C924D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EE9205F2253A4F08A51A0D8329CD8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5F257-8553-4E68-A94C-345F770ECE34}"/>
      </w:docPartPr>
      <w:docPartBody>
        <w:p w:rsidR="00000000" w:rsidRDefault="001F03D0" w:rsidP="001F03D0">
          <w:pPr>
            <w:pStyle w:val="EE9205F2253A4F08A51A0D8329CD83FB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9A6DDADC1B7D418BB6EADF6333ADB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448CB-5428-4023-92F8-F651C312F852}"/>
      </w:docPartPr>
      <w:docPartBody>
        <w:p w:rsidR="00000000" w:rsidRDefault="001F03D0" w:rsidP="001F03D0">
          <w:pPr>
            <w:pStyle w:val="9A6DDADC1B7D418BB6EADF6333ADB07D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C2EB1A6C7F3241538F4329C0CCE25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A33B4-8DBA-487C-9B81-851138731AEE}"/>
      </w:docPartPr>
      <w:docPartBody>
        <w:p w:rsidR="00000000" w:rsidRDefault="001F03D0" w:rsidP="001F03D0">
          <w:pPr>
            <w:pStyle w:val="C2EB1A6C7F3241538F4329C0CCE2585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BB0E899B347E4BDE8FEED2C517AAD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8AE5A-F61C-4037-BBF8-B2D0DE8EA52E}"/>
      </w:docPartPr>
      <w:docPartBody>
        <w:p w:rsidR="00000000" w:rsidRDefault="001F03D0" w:rsidP="001F03D0">
          <w:pPr>
            <w:pStyle w:val="BB0E899B347E4BDE8FEED2C517AAD9B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237E4EA9B6784843B59DE217A32F6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8A7EE-3CC4-43C4-B7B2-3F9803EF71F1}"/>
      </w:docPartPr>
      <w:docPartBody>
        <w:p w:rsidR="00000000" w:rsidRDefault="001F03D0" w:rsidP="001F03D0">
          <w:pPr>
            <w:pStyle w:val="237E4EA9B6784843B59DE217A32F606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81C1C91E36854B59AAB624700192E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7FBB5-B61C-4D68-8096-03A63EAD6B25}"/>
      </w:docPartPr>
      <w:docPartBody>
        <w:p w:rsidR="00000000" w:rsidRDefault="001F03D0" w:rsidP="001F03D0">
          <w:pPr>
            <w:pStyle w:val="81C1C91E36854B59AAB624700192EA1D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188AC3CB812A4453AFF1BDFAE221A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265B5-DDEC-48C7-93BC-47AF74286D4C}"/>
      </w:docPartPr>
      <w:docPartBody>
        <w:p w:rsidR="00000000" w:rsidRDefault="001F03D0" w:rsidP="001F03D0">
          <w:pPr>
            <w:pStyle w:val="188AC3CB812A4453AFF1BDFAE221A71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71229356CBB74BD6A39300489D8DB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4A7A6-1551-4EAB-8FEC-0792A51A973F}"/>
      </w:docPartPr>
      <w:docPartBody>
        <w:p w:rsidR="00000000" w:rsidRDefault="001F03D0" w:rsidP="001F03D0">
          <w:pPr>
            <w:pStyle w:val="71229356CBB74BD6A39300489D8DB68A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046"/>
    <w:rsid w:val="000034F8"/>
    <w:rsid w:val="00077D58"/>
    <w:rsid w:val="001774E7"/>
    <w:rsid w:val="001F03D0"/>
    <w:rsid w:val="00287022"/>
    <w:rsid w:val="002C0AAF"/>
    <w:rsid w:val="00363C32"/>
    <w:rsid w:val="004002FD"/>
    <w:rsid w:val="0052190D"/>
    <w:rsid w:val="00574304"/>
    <w:rsid w:val="006D11C4"/>
    <w:rsid w:val="00775D53"/>
    <w:rsid w:val="007C1D12"/>
    <w:rsid w:val="007D0436"/>
    <w:rsid w:val="008976BB"/>
    <w:rsid w:val="00917649"/>
    <w:rsid w:val="009552BF"/>
    <w:rsid w:val="009A3C44"/>
    <w:rsid w:val="009B7F78"/>
    <w:rsid w:val="00AB401E"/>
    <w:rsid w:val="00AC30D6"/>
    <w:rsid w:val="00B54DF6"/>
    <w:rsid w:val="00BB3052"/>
    <w:rsid w:val="00BB5E3D"/>
    <w:rsid w:val="00BE6308"/>
    <w:rsid w:val="00C25064"/>
    <w:rsid w:val="00CA29D1"/>
    <w:rsid w:val="00CC0931"/>
    <w:rsid w:val="00CC3C91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03D0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339ED0E58E5342A0B966E16904C7A059">
    <w:name w:val="339ED0E58E5342A0B966E16904C7A059"/>
    <w:rsid w:val="001774E7"/>
  </w:style>
  <w:style w:type="paragraph" w:customStyle="1" w:styleId="00DC2E1A6D664616AAF6168EFCB49B24">
    <w:name w:val="00DC2E1A6D664616AAF6168EFCB49B24"/>
    <w:rsid w:val="001774E7"/>
  </w:style>
  <w:style w:type="paragraph" w:customStyle="1" w:styleId="BA5D49D3422A4795B443E55239E2F955">
    <w:name w:val="BA5D49D3422A4795B443E55239E2F955"/>
    <w:rsid w:val="001774E7"/>
  </w:style>
  <w:style w:type="paragraph" w:customStyle="1" w:styleId="3CD5B358AE4142A19129724B5188FAD2">
    <w:name w:val="3CD5B358AE4142A19129724B5188FAD2"/>
    <w:rsid w:val="001774E7"/>
  </w:style>
  <w:style w:type="paragraph" w:customStyle="1" w:styleId="1493B497164044C3A4DA8BE0D016A41D">
    <w:name w:val="1493B497164044C3A4DA8BE0D016A41D"/>
    <w:rsid w:val="001774E7"/>
  </w:style>
  <w:style w:type="paragraph" w:customStyle="1" w:styleId="7A1EB7D4A7954C109ECFCF9D91CBAB99">
    <w:name w:val="7A1EB7D4A7954C109ECFCF9D91CBAB99"/>
    <w:rsid w:val="001774E7"/>
  </w:style>
  <w:style w:type="paragraph" w:customStyle="1" w:styleId="F848C63212704AE89969DB7A2B7BD471">
    <w:name w:val="F848C63212704AE89969DB7A2B7BD471"/>
    <w:rsid w:val="001774E7"/>
  </w:style>
  <w:style w:type="paragraph" w:customStyle="1" w:styleId="B86D82C6087540578BF4D68E704CD1D7">
    <w:name w:val="B86D82C6087540578BF4D68E704CD1D7"/>
    <w:rsid w:val="001774E7"/>
  </w:style>
  <w:style w:type="paragraph" w:customStyle="1" w:styleId="EBBE4CE6C56D4254A41E49F193DB0B26">
    <w:name w:val="EBBE4CE6C56D4254A41E49F193DB0B26"/>
    <w:rsid w:val="001774E7"/>
  </w:style>
  <w:style w:type="paragraph" w:customStyle="1" w:styleId="8D56AB2E88E5417FAE4B8926A7E104BB">
    <w:name w:val="8D56AB2E88E5417FAE4B8926A7E104BB"/>
    <w:rsid w:val="001774E7"/>
  </w:style>
  <w:style w:type="paragraph" w:customStyle="1" w:styleId="C65F66A9FAB84718BFCE1BAAA265A1B3">
    <w:name w:val="C65F66A9FAB84718BFCE1BAAA265A1B3"/>
    <w:rsid w:val="001774E7"/>
  </w:style>
  <w:style w:type="paragraph" w:customStyle="1" w:styleId="DAD69CA6226F41A1BCBAF09AB26FB6C5">
    <w:name w:val="DAD69CA6226F41A1BCBAF09AB26FB6C5"/>
    <w:rsid w:val="001774E7"/>
  </w:style>
  <w:style w:type="paragraph" w:customStyle="1" w:styleId="A8A800BC02A2429E80B8596204A5A8B9">
    <w:name w:val="A8A800BC02A2429E80B8596204A5A8B9"/>
    <w:rsid w:val="001774E7"/>
  </w:style>
  <w:style w:type="paragraph" w:customStyle="1" w:styleId="9166D87A8581492CB797F6A57C359554">
    <w:name w:val="9166D87A8581492CB797F6A57C359554"/>
    <w:rsid w:val="001774E7"/>
  </w:style>
  <w:style w:type="paragraph" w:customStyle="1" w:styleId="BA579187C6954106BD6B85EB4D164821">
    <w:name w:val="BA579187C6954106BD6B85EB4D164821"/>
    <w:rsid w:val="001774E7"/>
  </w:style>
  <w:style w:type="paragraph" w:customStyle="1" w:styleId="D5DBE7FDD24A4858BB7A9E07AE40A560">
    <w:name w:val="D5DBE7FDD24A4858BB7A9E07AE40A560"/>
    <w:rsid w:val="001774E7"/>
  </w:style>
  <w:style w:type="paragraph" w:customStyle="1" w:styleId="10616834527841FE8CBC0CE75A1A8CE8">
    <w:name w:val="10616834527841FE8CBC0CE75A1A8CE8"/>
    <w:rsid w:val="001774E7"/>
  </w:style>
  <w:style w:type="paragraph" w:customStyle="1" w:styleId="8B31C69F574E4D488A52CAE6B5E07916">
    <w:name w:val="8B31C69F574E4D488A52CAE6B5E07916"/>
    <w:rsid w:val="001774E7"/>
  </w:style>
  <w:style w:type="paragraph" w:customStyle="1" w:styleId="21E1798FFB4D45C6B4A0585EA9B6DCA5">
    <w:name w:val="21E1798FFB4D45C6B4A0585EA9B6DCA5"/>
    <w:rsid w:val="001774E7"/>
  </w:style>
  <w:style w:type="paragraph" w:customStyle="1" w:styleId="CDDF0C8D18E2480BB31B6E39D0E6312D">
    <w:name w:val="CDDF0C8D18E2480BB31B6E39D0E6312D"/>
    <w:rsid w:val="001774E7"/>
  </w:style>
  <w:style w:type="paragraph" w:customStyle="1" w:styleId="A4248683D3BA4E71968487144C82D18C">
    <w:name w:val="A4248683D3BA4E71968487144C82D18C"/>
    <w:rsid w:val="001774E7"/>
  </w:style>
  <w:style w:type="paragraph" w:customStyle="1" w:styleId="0F2F23187F66486885CD96B8E44F0A41">
    <w:name w:val="0F2F23187F66486885CD96B8E44F0A41"/>
    <w:rsid w:val="001774E7"/>
  </w:style>
  <w:style w:type="paragraph" w:customStyle="1" w:styleId="56B30D8267A546A4B05377F8B81EDF0F">
    <w:name w:val="56B30D8267A546A4B05377F8B81EDF0F"/>
    <w:rsid w:val="001774E7"/>
  </w:style>
  <w:style w:type="paragraph" w:customStyle="1" w:styleId="8D135E0FBE164A698DA15D02FDA2A504">
    <w:name w:val="8D135E0FBE164A698DA15D02FDA2A504"/>
    <w:rsid w:val="001774E7"/>
  </w:style>
  <w:style w:type="paragraph" w:customStyle="1" w:styleId="07CC60E63E44467AB12DF20E24C0AACF">
    <w:name w:val="07CC60E63E44467AB12DF20E24C0AACF"/>
    <w:rsid w:val="001774E7"/>
  </w:style>
  <w:style w:type="paragraph" w:customStyle="1" w:styleId="FC5AC285366F424A8106C3C48B6F463E">
    <w:name w:val="FC5AC285366F424A8106C3C48B6F463E"/>
    <w:rsid w:val="001774E7"/>
  </w:style>
  <w:style w:type="paragraph" w:customStyle="1" w:styleId="79530872D70143DEAB8417BB7E184FC7">
    <w:name w:val="79530872D70143DEAB8417BB7E184FC7"/>
    <w:rsid w:val="001774E7"/>
  </w:style>
  <w:style w:type="paragraph" w:customStyle="1" w:styleId="3681BB3B297047B1BF848CC16749610B">
    <w:name w:val="3681BB3B297047B1BF848CC16749610B"/>
    <w:rsid w:val="001774E7"/>
  </w:style>
  <w:style w:type="paragraph" w:customStyle="1" w:styleId="F7B3F2D9248E4262BCF919E54C10CAFE">
    <w:name w:val="F7B3F2D9248E4262BCF919E54C10CAFE"/>
    <w:rsid w:val="001774E7"/>
  </w:style>
  <w:style w:type="paragraph" w:customStyle="1" w:styleId="99A2B38F195549BB8720E515AD5853BD">
    <w:name w:val="99A2B38F195549BB8720E515AD5853BD"/>
    <w:rsid w:val="001774E7"/>
  </w:style>
  <w:style w:type="paragraph" w:customStyle="1" w:styleId="4A3E52763234403E9DCF3E04A6AF4C0A">
    <w:name w:val="4A3E52763234403E9DCF3E04A6AF4C0A"/>
    <w:rsid w:val="001774E7"/>
  </w:style>
  <w:style w:type="paragraph" w:customStyle="1" w:styleId="AC89439652AB4476881A593B4996F3E8">
    <w:name w:val="AC89439652AB4476881A593B4996F3E8"/>
    <w:rsid w:val="001774E7"/>
  </w:style>
  <w:style w:type="paragraph" w:customStyle="1" w:styleId="07F012BAACB142E9905D8846B4AF8BBE">
    <w:name w:val="07F012BAACB142E9905D8846B4AF8BBE"/>
    <w:rsid w:val="001774E7"/>
  </w:style>
  <w:style w:type="paragraph" w:customStyle="1" w:styleId="11EFB16B63024891AB550D0D6F19AB7E">
    <w:name w:val="11EFB16B63024891AB550D0D6F19AB7E"/>
    <w:rsid w:val="001774E7"/>
  </w:style>
  <w:style w:type="paragraph" w:customStyle="1" w:styleId="13AA3909774248B5852EA56DA1F20067">
    <w:name w:val="13AA3909774248B5852EA56DA1F20067"/>
    <w:rsid w:val="001774E7"/>
  </w:style>
  <w:style w:type="paragraph" w:customStyle="1" w:styleId="C7E620A12A1F43A6B58BA55F2700E941">
    <w:name w:val="C7E620A12A1F43A6B58BA55F2700E941"/>
    <w:rsid w:val="001774E7"/>
  </w:style>
  <w:style w:type="paragraph" w:customStyle="1" w:styleId="39D33C5F00E34128944DAA0487A45E87">
    <w:name w:val="39D33C5F00E34128944DAA0487A45E87"/>
    <w:rsid w:val="001774E7"/>
  </w:style>
  <w:style w:type="paragraph" w:customStyle="1" w:styleId="E7B9E02F5DFD47149D8FA91562BCC4D781">
    <w:name w:val="E7B9E02F5DFD47149D8FA91562BCC4D781"/>
    <w:rsid w:val="001774E7"/>
    <w:rPr>
      <w:rFonts w:eastAsiaTheme="minorHAnsi"/>
    </w:rPr>
  </w:style>
  <w:style w:type="paragraph" w:customStyle="1" w:styleId="348FA061EE3C49ACAE41AEBD74E67BFB63">
    <w:name w:val="348FA061EE3C49ACAE41AEBD74E67BFB63"/>
    <w:rsid w:val="001774E7"/>
    <w:rPr>
      <w:rFonts w:eastAsiaTheme="minorHAnsi"/>
    </w:rPr>
  </w:style>
  <w:style w:type="paragraph" w:customStyle="1" w:styleId="A36C754F31F44FAB8CA89BBA09E91DAB62">
    <w:name w:val="A36C754F31F44FAB8CA89BBA09E91DAB62"/>
    <w:rsid w:val="001774E7"/>
    <w:rPr>
      <w:rFonts w:eastAsiaTheme="minorHAnsi"/>
    </w:rPr>
  </w:style>
  <w:style w:type="paragraph" w:customStyle="1" w:styleId="5E6E5BFE325243B99A437EBE6734EE8360">
    <w:name w:val="5E6E5BFE325243B99A437EBE6734EE8360"/>
    <w:rsid w:val="001774E7"/>
    <w:rPr>
      <w:rFonts w:eastAsiaTheme="minorHAnsi"/>
    </w:rPr>
  </w:style>
  <w:style w:type="paragraph" w:customStyle="1" w:styleId="8BFBF4B9CAF84A3E9019E5F9BFB7EDBA40">
    <w:name w:val="8BFBF4B9CAF84A3E9019E5F9BFB7EDBA40"/>
    <w:rsid w:val="001774E7"/>
    <w:rPr>
      <w:rFonts w:eastAsiaTheme="minorHAnsi"/>
    </w:rPr>
  </w:style>
  <w:style w:type="paragraph" w:customStyle="1" w:styleId="E2A9B0A6EF7F4D269EE1E0DCC0D2F27439">
    <w:name w:val="E2A9B0A6EF7F4D269EE1E0DCC0D2F27439"/>
    <w:rsid w:val="001774E7"/>
    <w:rPr>
      <w:rFonts w:eastAsiaTheme="minorHAnsi"/>
    </w:rPr>
  </w:style>
  <w:style w:type="paragraph" w:customStyle="1" w:styleId="3D85344DC7FE420E9D156A3EA472580F40">
    <w:name w:val="3D85344DC7FE420E9D156A3EA472580F40"/>
    <w:rsid w:val="001774E7"/>
    <w:rPr>
      <w:rFonts w:eastAsiaTheme="minorHAnsi"/>
    </w:rPr>
  </w:style>
  <w:style w:type="paragraph" w:customStyle="1" w:styleId="480EC0956E414A1EB754429E14ECECE640">
    <w:name w:val="480EC0956E414A1EB754429E14ECECE640"/>
    <w:rsid w:val="001774E7"/>
    <w:rPr>
      <w:rFonts w:eastAsiaTheme="minorHAnsi"/>
    </w:rPr>
  </w:style>
  <w:style w:type="paragraph" w:customStyle="1" w:styleId="1243330EA41B46E3954A8E47D41604AE40">
    <w:name w:val="1243330EA41B46E3954A8E47D41604AE40"/>
    <w:rsid w:val="001774E7"/>
    <w:rPr>
      <w:rFonts w:eastAsiaTheme="minorHAnsi"/>
    </w:rPr>
  </w:style>
  <w:style w:type="paragraph" w:customStyle="1" w:styleId="F21F786445334A25B289521284E86A4F40">
    <w:name w:val="F21F786445334A25B289521284E86A4F40"/>
    <w:rsid w:val="001774E7"/>
    <w:rPr>
      <w:rFonts w:eastAsiaTheme="minorHAnsi"/>
    </w:rPr>
  </w:style>
  <w:style w:type="paragraph" w:customStyle="1" w:styleId="CA2FAA98065D45E6A7B7DF7E49ADF15220">
    <w:name w:val="CA2FAA98065D45E6A7B7DF7E49ADF15220"/>
    <w:rsid w:val="001774E7"/>
    <w:rPr>
      <w:rFonts w:eastAsiaTheme="minorHAnsi"/>
    </w:rPr>
  </w:style>
  <w:style w:type="paragraph" w:customStyle="1" w:styleId="5040FA43E6264A4AA0AB784B14CB149120">
    <w:name w:val="5040FA43E6264A4AA0AB784B14CB149120"/>
    <w:rsid w:val="001774E7"/>
    <w:rPr>
      <w:rFonts w:eastAsiaTheme="minorHAnsi"/>
    </w:rPr>
  </w:style>
  <w:style w:type="paragraph" w:customStyle="1" w:styleId="2C02C55783654B578358EE5D0459700920">
    <w:name w:val="2C02C55783654B578358EE5D0459700920"/>
    <w:rsid w:val="001774E7"/>
    <w:rPr>
      <w:rFonts w:eastAsiaTheme="minorHAnsi"/>
    </w:rPr>
  </w:style>
  <w:style w:type="paragraph" w:customStyle="1" w:styleId="266E0BA7C6BD49539E62F46A8840D3FE20">
    <w:name w:val="266E0BA7C6BD49539E62F46A8840D3FE20"/>
    <w:rsid w:val="001774E7"/>
    <w:rPr>
      <w:rFonts w:eastAsiaTheme="minorHAnsi"/>
    </w:rPr>
  </w:style>
  <w:style w:type="paragraph" w:customStyle="1" w:styleId="8A9DB052E34D42839905D32D79CA143320">
    <w:name w:val="8A9DB052E34D42839905D32D79CA143320"/>
    <w:rsid w:val="001774E7"/>
    <w:rPr>
      <w:rFonts w:eastAsiaTheme="minorHAnsi"/>
    </w:rPr>
  </w:style>
  <w:style w:type="paragraph" w:customStyle="1" w:styleId="ADD35C9E239D4C729F9378280FDE323920">
    <w:name w:val="ADD35C9E239D4C729F9378280FDE323920"/>
    <w:rsid w:val="001774E7"/>
    <w:rPr>
      <w:rFonts w:eastAsiaTheme="minorHAnsi"/>
    </w:rPr>
  </w:style>
  <w:style w:type="paragraph" w:customStyle="1" w:styleId="46BB3A84DF8E41CEB6D219A67AFC1A8A20">
    <w:name w:val="46BB3A84DF8E41CEB6D219A67AFC1A8A20"/>
    <w:rsid w:val="001774E7"/>
    <w:rPr>
      <w:rFonts w:eastAsiaTheme="minorHAnsi"/>
    </w:rPr>
  </w:style>
  <w:style w:type="paragraph" w:customStyle="1" w:styleId="8B31C69F574E4D488A52CAE6B5E079161">
    <w:name w:val="8B31C69F574E4D488A52CAE6B5E079161"/>
    <w:rsid w:val="001774E7"/>
    <w:rPr>
      <w:rFonts w:eastAsiaTheme="minorHAnsi"/>
    </w:rPr>
  </w:style>
  <w:style w:type="paragraph" w:customStyle="1" w:styleId="21E1798FFB4D45C6B4A0585EA9B6DCA51">
    <w:name w:val="21E1798FFB4D45C6B4A0585EA9B6DCA51"/>
    <w:rsid w:val="001774E7"/>
    <w:rPr>
      <w:rFonts w:eastAsiaTheme="minorHAnsi"/>
    </w:rPr>
  </w:style>
  <w:style w:type="paragraph" w:customStyle="1" w:styleId="CDDF0C8D18E2480BB31B6E39D0E6312D1">
    <w:name w:val="CDDF0C8D18E2480BB31B6E39D0E6312D1"/>
    <w:rsid w:val="001774E7"/>
    <w:rPr>
      <w:rFonts w:eastAsiaTheme="minorHAnsi"/>
    </w:rPr>
  </w:style>
  <w:style w:type="paragraph" w:customStyle="1" w:styleId="39D33C5F00E34128944DAA0487A45E871">
    <w:name w:val="39D33C5F00E34128944DAA0487A45E871"/>
    <w:rsid w:val="001774E7"/>
    <w:rPr>
      <w:rFonts w:eastAsiaTheme="minorHAnsi"/>
    </w:rPr>
  </w:style>
  <w:style w:type="paragraph" w:customStyle="1" w:styleId="07F012BAACB142E9905D8846B4AF8BBE1">
    <w:name w:val="07F012BAACB142E9905D8846B4AF8BBE1"/>
    <w:rsid w:val="001774E7"/>
    <w:rPr>
      <w:rFonts w:eastAsiaTheme="minorHAnsi"/>
    </w:rPr>
  </w:style>
  <w:style w:type="paragraph" w:customStyle="1" w:styleId="0F2F23187F66486885CD96B8E44F0A411">
    <w:name w:val="0F2F23187F66486885CD96B8E44F0A411"/>
    <w:rsid w:val="001774E7"/>
    <w:rPr>
      <w:rFonts w:eastAsiaTheme="minorHAnsi"/>
    </w:rPr>
  </w:style>
  <w:style w:type="paragraph" w:customStyle="1" w:styleId="56B30D8267A546A4B05377F8B81EDF0F1">
    <w:name w:val="56B30D8267A546A4B05377F8B81EDF0F1"/>
    <w:rsid w:val="001774E7"/>
    <w:rPr>
      <w:rFonts w:eastAsiaTheme="minorHAnsi"/>
    </w:rPr>
  </w:style>
  <w:style w:type="paragraph" w:customStyle="1" w:styleId="8D135E0FBE164A698DA15D02FDA2A5041">
    <w:name w:val="8D135E0FBE164A698DA15D02FDA2A5041"/>
    <w:rsid w:val="001774E7"/>
    <w:rPr>
      <w:rFonts w:eastAsiaTheme="minorHAnsi"/>
    </w:rPr>
  </w:style>
  <w:style w:type="paragraph" w:customStyle="1" w:styleId="11EFB16B63024891AB550D0D6F19AB7E1">
    <w:name w:val="11EFB16B63024891AB550D0D6F19AB7E1"/>
    <w:rsid w:val="001774E7"/>
    <w:rPr>
      <w:rFonts w:eastAsiaTheme="minorHAnsi"/>
    </w:rPr>
  </w:style>
  <w:style w:type="paragraph" w:customStyle="1" w:styleId="07CC60E63E44467AB12DF20E24C0AACF1">
    <w:name w:val="07CC60E63E44467AB12DF20E24C0AACF1"/>
    <w:rsid w:val="001774E7"/>
    <w:rPr>
      <w:rFonts w:eastAsiaTheme="minorHAnsi"/>
    </w:rPr>
  </w:style>
  <w:style w:type="paragraph" w:customStyle="1" w:styleId="FC5AC285366F424A8106C3C48B6F463E1">
    <w:name w:val="FC5AC285366F424A8106C3C48B6F463E1"/>
    <w:rsid w:val="001774E7"/>
    <w:rPr>
      <w:rFonts w:eastAsiaTheme="minorHAnsi"/>
    </w:rPr>
  </w:style>
  <w:style w:type="paragraph" w:customStyle="1" w:styleId="79530872D70143DEAB8417BB7E184FC71">
    <w:name w:val="79530872D70143DEAB8417BB7E184FC71"/>
    <w:rsid w:val="001774E7"/>
    <w:rPr>
      <w:rFonts w:eastAsiaTheme="minorHAnsi"/>
    </w:rPr>
  </w:style>
  <w:style w:type="paragraph" w:customStyle="1" w:styleId="3681BB3B297047B1BF848CC16749610B1">
    <w:name w:val="3681BB3B297047B1BF848CC16749610B1"/>
    <w:rsid w:val="001774E7"/>
    <w:rPr>
      <w:rFonts w:eastAsiaTheme="minorHAnsi"/>
    </w:rPr>
  </w:style>
  <w:style w:type="paragraph" w:customStyle="1" w:styleId="13AA3909774248B5852EA56DA1F200671">
    <w:name w:val="13AA3909774248B5852EA56DA1F200671"/>
    <w:rsid w:val="001774E7"/>
    <w:rPr>
      <w:rFonts w:eastAsiaTheme="minorHAnsi"/>
    </w:rPr>
  </w:style>
  <w:style w:type="paragraph" w:customStyle="1" w:styleId="F7B3F2D9248E4262BCF919E54C10CAFE1">
    <w:name w:val="F7B3F2D9248E4262BCF919E54C10CAFE1"/>
    <w:rsid w:val="001774E7"/>
    <w:rPr>
      <w:rFonts w:eastAsiaTheme="minorHAnsi"/>
    </w:rPr>
  </w:style>
  <w:style w:type="paragraph" w:customStyle="1" w:styleId="99A2B38F195549BB8720E515AD5853BD1">
    <w:name w:val="99A2B38F195549BB8720E515AD5853BD1"/>
    <w:rsid w:val="001774E7"/>
    <w:rPr>
      <w:rFonts w:eastAsiaTheme="minorHAnsi"/>
    </w:rPr>
  </w:style>
  <w:style w:type="paragraph" w:customStyle="1" w:styleId="4A3E52763234403E9DCF3E04A6AF4C0A1">
    <w:name w:val="4A3E52763234403E9DCF3E04A6AF4C0A1"/>
    <w:rsid w:val="001774E7"/>
    <w:rPr>
      <w:rFonts w:eastAsiaTheme="minorHAnsi"/>
    </w:rPr>
  </w:style>
  <w:style w:type="paragraph" w:customStyle="1" w:styleId="AC89439652AB4476881A593B4996F3E81">
    <w:name w:val="AC89439652AB4476881A593B4996F3E81"/>
    <w:rsid w:val="001774E7"/>
    <w:rPr>
      <w:rFonts w:eastAsiaTheme="minorHAnsi"/>
    </w:rPr>
  </w:style>
  <w:style w:type="paragraph" w:customStyle="1" w:styleId="C7E620A12A1F43A6B58BA55F2700E9411">
    <w:name w:val="C7E620A12A1F43A6B58BA55F2700E9411"/>
    <w:rsid w:val="001774E7"/>
    <w:rPr>
      <w:rFonts w:eastAsiaTheme="minorHAnsi"/>
    </w:rPr>
  </w:style>
  <w:style w:type="paragraph" w:customStyle="1" w:styleId="D768203606594F0587D6B1EDAAD4271B4">
    <w:name w:val="D768203606594F0587D6B1EDAAD4271B4"/>
    <w:rsid w:val="001774E7"/>
    <w:rPr>
      <w:rFonts w:eastAsiaTheme="minorHAnsi"/>
    </w:rPr>
  </w:style>
  <w:style w:type="paragraph" w:customStyle="1" w:styleId="62B1B559A70348D5B617358A50D1DB2C10">
    <w:name w:val="62B1B559A70348D5B617358A50D1DB2C10"/>
    <w:rsid w:val="001774E7"/>
    <w:rPr>
      <w:rFonts w:eastAsiaTheme="minorHAnsi"/>
    </w:rPr>
  </w:style>
  <w:style w:type="paragraph" w:customStyle="1" w:styleId="700A6C24306F4A2880C68ADAEA59396D10">
    <w:name w:val="700A6C24306F4A2880C68ADAEA59396D10"/>
    <w:rsid w:val="001774E7"/>
    <w:rPr>
      <w:rFonts w:eastAsiaTheme="minorHAnsi"/>
    </w:rPr>
  </w:style>
  <w:style w:type="paragraph" w:customStyle="1" w:styleId="3D68BEEF8B6C44EC88A9F35B5BAC38E818">
    <w:name w:val="3D68BEEF8B6C44EC88A9F35B5BAC38E818"/>
    <w:rsid w:val="001774E7"/>
    <w:rPr>
      <w:rFonts w:eastAsiaTheme="minorHAnsi"/>
    </w:rPr>
  </w:style>
  <w:style w:type="paragraph" w:customStyle="1" w:styleId="1720DC3DD6884E40B711410A0515C86418">
    <w:name w:val="1720DC3DD6884E40B711410A0515C86418"/>
    <w:rsid w:val="001774E7"/>
    <w:rPr>
      <w:rFonts w:eastAsiaTheme="minorHAnsi"/>
    </w:rPr>
  </w:style>
  <w:style w:type="paragraph" w:customStyle="1" w:styleId="42EB210FBD484D889988FAB7D975D53618">
    <w:name w:val="42EB210FBD484D889988FAB7D975D53618"/>
    <w:rsid w:val="001774E7"/>
    <w:rPr>
      <w:rFonts w:eastAsiaTheme="minorHAnsi"/>
    </w:rPr>
  </w:style>
  <w:style w:type="paragraph" w:customStyle="1" w:styleId="4A564834AD3B49B3B70C67B1BC9422B2">
    <w:name w:val="4A564834AD3B49B3B70C67B1BC9422B2"/>
    <w:rsid w:val="001774E7"/>
  </w:style>
  <w:style w:type="paragraph" w:customStyle="1" w:styleId="6D02BFBB47DC4F289E23D9EF7053B91D">
    <w:name w:val="6D02BFBB47DC4F289E23D9EF7053B91D"/>
    <w:rsid w:val="001774E7"/>
  </w:style>
  <w:style w:type="paragraph" w:customStyle="1" w:styleId="EE2BD307094546E6ADF3E728AF9B31DF">
    <w:name w:val="EE2BD307094546E6ADF3E728AF9B31DF"/>
    <w:rsid w:val="001774E7"/>
  </w:style>
  <w:style w:type="paragraph" w:customStyle="1" w:styleId="E3ED7C24055249B284AF45989867F3B7">
    <w:name w:val="E3ED7C24055249B284AF45989867F3B7"/>
    <w:rsid w:val="001774E7"/>
  </w:style>
  <w:style w:type="paragraph" w:customStyle="1" w:styleId="1A57C4D7EEF749C9922878B7A7B24B30">
    <w:name w:val="1A57C4D7EEF749C9922878B7A7B24B30"/>
    <w:rsid w:val="001774E7"/>
  </w:style>
  <w:style w:type="paragraph" w:customStyle="1" w:styleId="79EE37FC8BE243869AFBFB11B7ABAF47">
    <w:name w:val="79EE37FC8BE243869AFBFB11B7ABAF47"/>
    <w:rsid w:val="001774E7"/>
  </w:style>
  <w:style w:type="paragraph" w:customStyle="1" w:styleId="A58E59E206F04A16B143967E5B7284A8">
    <w:name w:val="A58E59E206F04A16B143967E5B7284A8"/>
    <w:rsid w:val="001774E7"/>
  </w:style>
  <w:style w:type="paragraph" w:customStyle="1" w:styleId="CC4C374DDF724B78AA6CD3CAAA68D280">
    <w:name w:val="CC4C374DDF724B78AA6CD3CAAA68D280"/>
    <w:rsid w:val="001774E7"/>
  </w:style>
  <w:style w:type="paragraph" w:customStyle="1" w:styleId="7DFA6822129243B3928890D376A036C7">
    <w:name w:val="7DFA6822129243B3928890D376A036C7"/>
    <w:rsid w:val="001774E7"/>
  </w:style>
  <w:style w:type="paragraph" w:customStyle="1" w:styleId="B617D89DC5134599A4D5DBDC61C298C8">
    <w:name w:val="B617D89DC5134599A4D5DBDC61C298C8"/>
    <w:rsid w:val="001774E7"/>
  </w:style>
  <w:style w:type="paragraph" w:customStyle="1" w:styleId="91E7A14214DA46AC8F46654BD1DE5A55">
    <w:name w:val="91E7A14214DA46AC8F46654BD1DE5A55"/>
    <w:rsid w:val="001774E7"/>
  </w:style>
  <w:style w:type="paragraph" w:customStyle="1" w:styleId="0C900A9CB8C047E4BB15858AD8F37BFB">
    <w:name w:val="0C900A9CB8C047E4BB15858AD8F37BFB"/>
    <w:rsid w:val="001774E7"/>
  </w:style>
  <w:style w:type="paragraph" w:customStyle="1" w:styleId="2803C44280B94F15BB1FDFB0542998CE">
    <w:name w:val="2803C44280B94F15BB1FDFB0542998CE"/>
    <w:rsid w:val="001774E7"/>
  </w:style>
  <w:style w:type="paragraph" w:customStyle="1" w:styleId="58E18B2EAF65440DB2280BF4B634CA77">
    <w:name w:val="58E18B2EAF65440DB2280BF4B634CA77"/>
    <w:rsid w:val="001774E7"/>
  </w:style>
  <w:style w:type="paragraph" w:customStyle="1" w:styleId="D4AD1E8D68BD49CA8F2E35FA1B8378FB">
    <w:name w:val="D4AD1E8D68BD49CA8F2E35FA1B8378FB"/>
    <w:rsid w:val="001774E7"/>
  </w:style>
  <w:style w:type="paragraph" w:customStyle="1" w:styleId="B73F4731F5CB44E083FED055A3986177">
    <w:name w:val="B73F4731F5CB44E083FED055A3986177"/>
    <w:rsid w:val="001774E7"/>
  </w:style>
  <w:style w:type="paragraph" w:customStyle="1" w:styleId="E7B9E02F5DFD47149D8FA91562BCC4D782">
    <w:name w:val="E7B9E02F5DFD47149D8FA91562BCC4D782"/>
    <w:rsid w:val="009552BF"/>
    <w:rPr>
      <w:rFonts w:eastAsiaTheme="minorHAnsi"/>
    </w:rPr>
  </w:style>
  <w:style w:type="paragraph" w:customStyle="1" w:styleId="348FA061EE3C49ACAE41AEBD74E67BFB64">
    <w:name w:val="348FA061EE3C49ACAE41AEBD74E67BFB64"/>
    <w:rsid w:val="009552BF"/>
    <w:rPr>
      <w:rFonts w:eastAsiaTheme="minorHAnsi"/>
    </w:rPr>
  </w:style>
  <w:style w:type="paragraph" w:customStyle="1" w:styleId="5E6E5BFE325243B99A437EBE6734EE8361">
    <w:name w:val="5E6E5BFE325243B99A437EBE6734EE8361"/>
    <w:rsid w:val="009552BF"/>
    <w:rPr>
      <w:rFonts w:eastAsiaTheme="minorHAnsi"/>
    </w:rPr>
  </w:style>
  <w:style w:type="paragraph" w:customStyle="1" w:styleId="8BFBF4B9CAF84A3E9019E5F9BFB7EDBA41">
    <w:name w:val="8BFBF4B9CAF84A3E9019E5F9BFB7EDBA41"/>
    <w:rsid w:val="009552BF"/>
    <w:rPr>
      <w:rFonts w:eastAsiaTheme="minorHAnsi"/>
    </w:rPr>
  </w:style>
  <w:style w:type="paragraph" w:customStyle="1" w:styleId="3D85344DC7FE420E9D156A3EA472580F41">
    <w:name w:val="3D85344DC7FE420E9D156A3EA472580F41"/>
    <w:rsid w:val="009552BF"/>
    <w:rPr>
      <w:rFonts w:eastAsiaTheme="minorHAnsi"/>
    </w:rPr>
  </w:style>
  <w:style w:type="paragraph" w:customStyle="1" w:styleId="480EC0956E414A1EB754429E14ECECE641">
    <w:name w:val="480EC0956E414A1EB754429E14ECECE641"/>
    <w:rsid w:val="009552BF"/>
    <w:rPr>
      <w:rFonts w:eastAsiaTheme="minorHAnsi"/>
    </w:rPr>
  </w:style>
  <w:style w:type="paragraph" w:customStyle="1" w:styleId="CA2FAA98065D45E6A7B7DF7E49ADF15221">
    <w:name w:val="CA2FAA98065D45E6A7B7DF7E49ADF15221"/>
    <w:rsid w:val="009552BF"/>
    <w:rPr>
      <w:rFonts w:eastAsiaTheme="minorHAnsi"/>
    </w:rPr>
  </w:style>
  <w:style w:type="paragraph" w:customStyle="1" w:styleId="5040FA43E6264A4AA0AB784B14CB149121">
    <w:name w:val="5040FA43E6264A4AA0AB784B14CB149121"/>
    <w:rsid w:val="009552BF"/>
    <w:rPr>
      <w:rFonts w:eastAsiaTheme="minorHAnsi"/>
    </w:rPr>
  </w:style>
  <w:style w:type="paragraph" w:customStyle="1" w:styleId="8B31C69F574E4D488A52CAE6B5E079162">
    <w:name w:val="8B31C69F574E4D488A52CAE6B5E079162"/>
    <w:rsid w:val="009552BF"/>
    <w:rPr>
      <w:rFonts w:eastAsiaTheme="minorHAnsi"/>
    </w:rPr>
  </w:style>
  <w:style w:type="paragraph" w:customStyle="1" w:styleId="21E1798FFB4D45C6B4A0585EA9B6DCA52">
    <w:name w:val="21E1798FFB4D45C6B4A0585EA9B6DCA52"/>
    <w:rsid w:val="009552BF"/>
    <w:rPr>
      <w:rFonts w:eastAsiaTheme="minorHAnsi"/>
    </w:rPr>
  </w:style>
  <w:style w:type="paragraph" w:customStyle="1" w:styleId="CDDF0C8D18E2480BB31B6E39D0E6312D2">
    <w:name w:val="CDDF0C8D18E2480BB31B6E39D0E6312D2"/>
    <w:rsid w:val="009552BF"/>
    <w:rPr>
      <w:rFonts w:eastAsiaTheme="minorHAnsi"/>
    </w:rPr>
  </w:style>
  <w:style w:type="paragraph" w:customStyle="1" w:styleId="39D33C5F00E34128944DAA0487A45E872">
    <w:name w:val="39D33C5F00E34128944DAA0487A45E872"/>
    <w:rsid w:val="009552BF"/>
    <w:rPr>
      <w:rFonts w:eastAsiaTheme="minorHAnsi"/>
    </w:rPr>
  </w:style>
  <w:style w:type="paragraph" w:customStyle="1" w:styleId="07F012BAACB142E9905D8846B4AF8BBE2">
    <w:name w:val="07F012BAACB142E9905D8846B4AF8BBE2"/>
    <w:rsid w:val="009552BF"/>
    <w:rPr>
      <w:rFonts w:eastAsiaTheme="minorHAnsi"/>
    </w:rPr>
  </w:style>
  <w:style w:type="paragraph" w:customStyle="1" w:styleId="0F2F23187F66486885CD96B8E44F0A412">
    <w:name w:val="0F2F23187F66486885CD96B8E44F0A412"/>
    <w:rsid w:val="009552BF"/>
    <w:rPr>
      <w:rFonts w:eastAsiaTheme="minorHAnsi"/>
    </w:rPr>
  </w:style>
  <w:style w:type="paragraph" w:customStyle="1" w:styleId="4A564834AD3B49B3B70C67B1BC9422B21">
    <w:name w:val="4A564834AD3B49B3B70C67B1BC9422B21"/>
    <w:rsid w:val="009552BF"/>
    <w:rPr>
      <w:rFonts w:eastAsiaTheme="minorHAnsi"/>
    </w:rPr>
  </w:style>
  <w:style w:type="paragraph" w:customStyle="1" w:styleId="E3ED7C24055249B284AF45989867F3B71">
    <w:name w:val="E3ED7C24055249B284AF45989867F3B71"/>
    <w:rsid w:val="009552BF"/>
    <w:rPr>
      <w:rFonts w:eastAsiaTheme="minorHAnsi"/>
    </w:rPr>
  </w:style>
  <w:style w:type="paragraph" w:customStyle="1" w:styleId="A58E59E206F04A16B143967E5B7284A81">
    <w:name w:val="A58E59E206F04A16B143967E5B7284A81"/>
    <w:rsid w:val="009552BF"/>
    <w:rPr>
      <w:rFonts w:eastAsiaTheme="minorHAnsi"/>
    </w:rPr>
  </w:style>
  <w:style w:type="paragraph" w:customStyle="1" w:styleId="11EFB16B63024891AB550D0D6F19AB7E2">
    <w:name w:val="11EFB16B63024891AB550D0D6F19AB7E2"/>
    <w:rsid w:val="009552BF"/>
    <w:rPr>
      <w:rFonts w:eastAsiaTheme="minorHAnsi"/>
    </w:rPr>
  </w:style>
  <w:style w:type="paragraph" w:customStyle="1" w:styleId="07CC60E63E44467AB12DF20E24C0AACF2">
    <w:name w:val="07CC60E63E44467AB12DF20E24C0AACF2"/>
    <w:rsid w:val="009552BF"/>
    <w:rPr>
      <w:rFonts w:eastAsiaTheme="minorHAnsi"/>
    </w:rPr>
  </w:style>
  <w:style w:type="paragraph" w:customStyle="1" w:styleId="FC5AC285366F424A8106C3C48B6F463E2">
    <w:name w:val="FC5AC285366F424A8106C3C48B6F463E2"/>
    <w:rsid w:val="009552BF"/>
    <w:rPr>
      <w:rFonts w:eastAsiaTheme="minorHAnsi"/>
    </w:rPr>
  </w:style>
  <w:style w:type="paragraph" w:customStyle="1" w:styleId="6D02BFBB47DC4F289E23D9EF7053B91D1">
    <w:name w:val="6D02BFBB47DC4F289E23D9EF7053B91D1"/>
    <w:rsid w:val="009552BF"/>
    <w:rPr>
      <w:rFonts w:eastAsiaTheme="minorHAnsi"/>
    </w:rPr>
  </w:style>
  <w:style w:type="paragraph" w:customStyle="1" w:styleId="1A57C4D7EEF749C9922878B7A7B24B301">
    <w:name w:val="1A57C4D7EEF749C9922878B7A7B24B301"/>
    <w:rsid w:val="009552BF"/>
    <w:rPr>
      <w:rFonts w:eastAsiaTheme="minorHAnsi"/>
    </w:rPr>
  </w:style>
  <w:style w:type="paragraph" w:customStyle="1" w:styleId="CC4C374DDF724B78AA6CD3CAAA68D2801">
    <w:name w:val="CC4C374DDF724B78AA6CD3CAAA68D2801"/>
    <w:rsid w:val="009552BF"/>
    <w:rPr>
      <w:rFonts w:eastAsiaTheme="minorHAnsi"/>
    </w:rPr>
  </w:style>
  <w:style w:type="paragraph" w:customStyle="1" w:styleId="13AA3909774248B5852EA56DA1F200672">
    <w:name w:val="13AA3909774248B5852EA56DA1F200672"/>
    <w:rsid w:val="009552BF"/>
    <w:rPr>
      <w:rFonts w:eastAsiaTheme="minorHAnsi"/>
    </w:rPr>
  </w:style>
  <w:style w:type="paragraph" w:customStyle="1" w:styleId="F7B3F2D9248E4262BCF919E54C10CAFE2">
    <w:name w:val="F7B3F2D9248E4262BCF919E54C10CAFE2"/>
    <w:rsid w:val="009552BF"/>
    <w:rPr>
      <w:rFonts w:eastAsiaTheme="minorHAnsi"/>
    </w:rPr>
  </w:style>
  <w:style w:type="paragraph" w:customStyle="1" w:styleId="99A2B38F195549BB8720E515AD5853BD2">
    <w:name w:val="99A2B38F195549BB8720E515AD5853BD2"/>
    <w:rsid w:val="009552BF"/>
    <w:rPr>
      <w:rFonts w:eastAsiaTheme="minorHAnsi"/>
    </w:rPr>
  </w:style>
  <w:style w:type="paragraph" w:customStyle="1" w:styleId="EE2BD307094546E6ADF3E728AF9B31DF1">
    <w:name w:val="EE2BD307094546E6ADF3E728AF9B31DF1"/>
    <w:rsid w:val="009552BF"/>
    <w:rPr>
      <w:rFonts w:eastAsiaTheme="minorHAnsi"/>
    </w:rPr>
  </w:style>
  <w:style w:type="paragraph" w:customStyle="1" w:styleId="79EE37FC8BE243869AFBFB11B7ABAF471">
    <w:name w:val="79EE37FC8BE243869AFBFB11B7ABAF471"/>
    <w:rsid w:val="009552BF"/>
    <w:rPr>
      <w:rFonts w:eastAsiaTheme="minorHAnsi"/>
    </w:rPr>
  </w:style>
  <w:style w:type="paragraph" w:customStyle="1" w:styleId="7DFA6822129243B3928890D376A036C71">
    <w:name w:val="7DFA6822129243B3928890D376A036C71"/>
    <w:rsid w:val="009552BF"/>
    <w:rPr>
      <w:rFonts w:eastAsiaTheme="minorHAnsi"/>
    </w:rPr>
  </w:style>
  <w:style w:type="paragraph" w:customStyle="1" w:styleId="C7E620A12A1F43A6B58BA55F2700E9412">
    <w:name w:val="C7E620A12A1F43A6B58BA55F2700E9412"/>
    <w:rsid w:val="009552BF"/>
    <w:rPr>
      <w:rFonts w:eastAsiaTheme="minorHAnsi"/>
    </w:rPr>
  </w:style>
  <w:style w:type="paragraph" w:customStyle="1" w:styleId="B617D89DC5134599A4D5DBDC61C298C81">
    <w:name w:val="B617D89DC5134599A4D5DBDC61C298C81"/>
    <w:rsid w:val="009552BF"/>
    <w:rPr>
      <w:rFonts w:eastAsiaTheme="minorHAnsi"/>
    </w:rPr>
  </w:style>
  <w:style w:type="paragraph" w:customStyle="1" w:styleId="91E7A14214DA46AC8F46654BD1DE5A551">
    <w:name w:val="91E7A14214DA46AC8F46654BD1DE5A551"/>
    <w:rsid w:val="009552BF"/>
    <w:rPr>
      <w:rFonts w:eastAsiaTheme="minorHAnsi"/>
    </w:rPr>
  </w:style>
  <w:style w:type="paragraph" w:customStyle="1" w:styleId="0C900A9CB8C047E4BB15858AD8F37BFB1">
    <w:name w:val="0C900A9CB8C047E4BB15858AD8F37BFB1"/>
    <w:rsid w:val="009552BF"/>
    <w:rPr>
      <w:rFonts w:eastAsiaTheme="minorHAnsi"/>
    </w:rPr>
  </w:style>
  <w:style w:type="paragraph" w:customStyle="1" w:styleId="2803C44280B94F15BB1FDFB0542998CE1">
    <w:name w:val="2803C44280B94F15BB1FDFB0542998CE1"/>
    <w:rsid w:val="009552BF"/>
    <w:rPr>
      <w:rFonts w:eastAsiaTheme="minorHAnsi"/>
    </w:rPr>
  </w:style>
  <w:style w:type="paragraph" w:customStyle="1" w:styleId="58E18B2EAF65440DB2280BF4B634CA771">
    <w:name w:val="58E18B2EAF65440DB2280BF4B634CA771"/>
    <w:rsid w:val="009552BF"/>
    <w:rPr>
      <w:rFonts w:eastAsiaTheme="minorHAnsi"/>
    </w:rPr>
  </w:style>
  <w:style w:type="paragraph" w:customStyle="1" w:styleId="D4AD1E8D68BD49CA8F2E35FA1B8378FB1">
    <w:name w:val="D4AD1E8D68BD49CA8F2E35FA1B8378FB1"/>
    <w:rsid w:val="009552BF"/>
    <w:rPr>
      <w:rFonts w:eastAsiaTheme="minorHAnsi"/>
    </w:rPr>
  </w:style>
  <w:style w:type="paragraph" w:customStyle="1" w:styleId="B73F4731F5CB44E083FED055A39861771">
    <w:name w:val="B73F4731F5CB44E083FED055A39861771"/>
    <w:rsid w:val="009552BF"/>
    <w:rPr>
      <w:rFonts w:eastAsiaTheme="minorHAnsi"/>
    </w:rPr>
  </w:style>
  <w:style w:type="paragraph" w:customStyle="1" w:styleId="3D68BEEF8B6C44EC88A9F35B5BAC38E819">
    <w:name w:val="3D68BEEF8B6C44EC88A9F35B5BAC38E819"/>
    <w:rsid w:val="009552BF"/>
    <w:rPr>
      <w:rFonts w:eastAsiaTheme="minorHAnsi"/>
    </w:rPr>
  </w:style>
  <w:style w:type="paragraph" w:customStyle="1" w:styleId="1720DC3DD6884E40B711410A0515C86419">
    <w:name w:val="1720DC3DD6884E40B711410A0515C86419"/>
    <w:rsid w:val="009552BF"/>
    <w:rPr>
      <w:rFonts w:eastAsiaTheme="minorHAnsi"/>
    </w:rPr>
  </w:style>
  <w:style w:type="paragraph" w:customStyle="1" w:styleId="42EB210FBD484D889988FAB7D975D53619">
    <w:name w:val="42EB210FBD484D889988FAB7D975D53619"/>
    <w:rsid w:val="009552BF"/>
    <w:rPr>
      <w:rFonts w:eastAsiaTheme="minorHAnsi"/>
    </w:rPr>
  </w:style>
  <w:style w:type="paragraph" w:customStyle="1" w:styleId="02DAEE6F6D4F49389E5B54AB22B82CA6">
    <w:name w:val="02DAEE6F6D4F49389E5B54AB22B82CA6"/>
    <w:rsid w:val="009552BF"/>
  </w:style>
  <w:style w:type="paragraph" w:customStyle="1" w:styleId="A974F4EA9F25472C85B7933297BC4F1B">
    <w:name w:val="A974F4EA9F25472C85B7933297BC4F1B"/>
    <w:rsid w:val="009552BF"/>
  </w:style>
  <w:style w:type="paragraph" w:customStyle="1" w:styleId="8C8B02B9349945DF93DAD84AF5BC3A6A">
    <w:name w:val="8C8B02B9349945DF93DAD84AF5BC3A6A"/>
    <w:rsid w:val="009552BF"/>
  </w:style>
  <w:style w:type="paragraph" w:customStyle="1" w:styleId="78210940FD2D41BA906806F1ED317FE0">
    <w:name w:val="78210940FD2D41BA906806F1ED317FE0"/>
    <w:rsid w:val="009552BF"/>
  </w:style>
  <w:style w:type="paragraph" w:customStyle="1" w:styleId="383EC42A04274675B06EF06689AC4716">
    <w:name w:val="383EC42A04274675B06EF06689AC4716"/>
    <w:rsid w:val="009552BF"/>
  </w:style>
  <w:style w:type="paragraph" w:customStyle="1" w:styleId="4A4113E140174BF6A2C93AD036988CC6">
    <w:name w:val="4A4113E140174BF6A2C93AD036988CC6"/>
    <w:rsid w:val="009552BF"/>
  </w:style>
  <w:style w:type="paragraph" w:customStyle="1" w:styleId="AA7CFD693198492DA261E6D8398BD152">
    <w:name w:val="AA7CFD693198492DA261E6D8398BD152"/>
    <w:rsid w:val="009552BF"/>
  </w:style>
  <w:style w:type="paragraph" w:customStyle="1" w:styleId="6B3782E3BF724D70ACB87AC4173FB37D">
    <w:name w:val="6B3782E3BF724D70ACB87AC4173FB37D"/>
    <w:rsid w:val="009552BF"/>
  </w:style>
  <w:style w:type="paragraph" w:customStyle="1" w:styleId="E4078B61106D4A4AB93146B36CE34BD0">
    <w:name w:val="E4078B61106D4A4AB93146B36CE34BD0"/>
    <w:rsid w:val="009552BF"/>
  </w:style>
  <w:style w:type="paragraph" w:customStyle="1" w:styleId="A5EFE99DA3584936867302E64E57BCE1">
    <w:name w:val="A5EFE99DA3584936867302E64E57BCE1"/>
    <w:rsid w:val="009552BF"/>
  </w:style>
  <w:style w:type="paragraph" w:customStyle="1" w:styleId="742BE6D586574078A27C5310950A8472">
    <w:name w:val="742BE6D586574078A27C5310950A8472"/>
    <w:rsid w:val="009552BF"/>
  </w:style>
  <w:style w:type="paragraph" w:customStyle="1" w:styleId="5547EF0EEE0C47AA936CE117A35BC05C">
    <w:name w:val="5547EF0EEE0C47AA936CE117A35BC05C"/>
    <w:rsid w:val="009552BF"/>
  </w:style>
  <w:style w:type="paragraph" w:customStyle="1" w:styleId="E12C9F71D16F46EE933C4ADCBF717704">
    <w:name w:val="E12C9F71D16F46EE933C4ADCBF717704"/>
    <w:rsid w:val="009552BF"/>
  </w:style>
  <w:style w:type="paragraph" w:customStyle="1" w:styleId="411DE6B336E541C5BC0AB7E0D4DF08BA">
    <w:name w:val="411DE6B336E541C5BC0AB7E0D4DF08BA"/>
    <w:rsid w:val="009552BF"/>
  </w:style>
  <w:style w:type="paragraph" w:customStyle="1" w:styleId="AEBDC5C17767417F8A4D812482F14FAE">
    <w:name w:val="AEBDC5C17767417F8A4D812482F14FAE"/>
    <w:rsid w:val="009552BF"/>
  </w:style>
  <w:style w:type="paragraph" w:customStyle="1" w:styleId="EC01CAD670EC41C382BB8BF3B39F8A6D">
    <w:name w:val="EC01CAD670EC41C382BB8BF3B39F8A6D"/>
    <w:rsid w:val="009552BF"/>
  </w:style>
  <w:style w:type="paragraph" w:customStyle="1" w:styleId="E8749F0903E4426799294D8893CDC6AB">
    <w:name w:val="E8749F0903E4426799294D8893CDC6AB"/>
    <w:rsid w:val="009552BF"/>
  </w:style>
  <w:style w:type="paragraph" w:customStyle="1" w:styleId="349A6BF72F384EB78EBA88F31AD3D4FE">
    <w:name w:val="349A6BF72F384EB78EBA88F31AD3D4FE"/>
    <w:rsid w:val="009552BF"/>
  </w:style>
  <w:style w:type="paragraph" w:customStyle="1" w:styleId="175E4157B8CC402BAD75FB9F9389234A">
    <w:name w:val="175E4157B8CC402BAD75FB9F9389234A"/>
    <w:rsid w:val="009552BF"/>
  </w:style>
  <w:style w:type="paragraph" w:customStyle="1" w:styleId="483485BE86C24DCDB2CB8FED08C21874">
    <w:name w:val="483485BE86C24DCDB2CB8FED08C21874"/>
    <w:rsid w:val="009552BF"/>
  </w:style>
  <w:style w:type="paragraph" w:customStyle="1" w:styleId="E7B9E02F5DFD47149D8FA91562BCC4D783">
    <w:name w:val="E7B9E02F5DFD47149D8FA91562BCC4D783"/>
    <w:rsid w:val="009552BF"/>
    <w:rPr>
      <w:rFonts w:eastAsiaTheme="minorHAnsi"/>
    </w:rPr>
  </w:style>
  <w:style w:type="paragraph" w:customStyle="1" w:styleId="348FA061EE3C49ACAE41AEBD74E67BFB65">
    <w:name w:val="348FA061EE3C49ACAE41AEBD74E67BFB65"/>
    <w:rsid w:val="009552BF"/>
    <w:rPr>
      <w:rFonts w:eastAsiaTheme="minorHAnsi"/>
    </w:rPr>
  </w:style>
  <w:style w:type="paragraph" w:customStyle="1" w:styleId="5E6E5BFE325243B99A437EBE6734EE8362">
    <w:name w:val="5E6E5BFE325243B99A437EBE6734EE8362"/>
    <w:rsid w:val="009552BF"/>
    <w:rPr>
      <w:rFonts w:eastAsiaTheme="minorHAnsi"/>
    </w:rPr>
  </w:style>
  <w:style w:type="paragraph" w:customStyle="1" w:styleId="8BFBF4B9CAF84A3E9019E5F9BFB7EDBA42">
    <w:name w:val="8BFBF4B9CAF84A3E9019E5F9BFB7EDBA42"/>
    <w:rsid w:val="009552BF"/>
    <w:rPr>
      <w:rFonts w:eastAsiaTheme="minorHAnsi"/>
    </w:rPr>
  </w:style>
  <w:style w:type="paragraph" w:customStyle="1" w:styleId="3D85344DC7FE420E9D156A3EA472580F42">
    <w:name w:val="3D85344DC7FE420E9D156A3EA472580F42"/>
    <w:rsid w:val="009552BF"/>
    <w:rPr>
      <w:rFonts w:eastAsiaTheme="minorHAnsi"/>
    </w:rPr>
  </w:style>
  <w:style w:type="paragraph" w:customStyle="1" w:styleId="480EC0956E414A1EB754429E14ECECE642">
    <w:name w:val="480EC0956E414A1EB754429E14ECECE642"/>
    <w:rsid w:val="009552BF"/>
    <w:rPr>
      <w:rFonts w:eastAsiaTheme="minorHAnsi"/>
    </w:rPr>
  </w:style>
  <w:style w:type="paragraph" w:customStyle="1" w:styleId="CA2FAA98065D45E6A7B7DF7E49ADF15222">
    <w:name w:val="CA2FAA98065D45E6A7B7DF7E49ADF15222"/>
    <w:rsid w:val="009552BF"/>
    <w:rPr>
      <w:rFonts w:eastAsiaTheme="minorHAnsi"/>
    </w:rPr>
  </w:style>
  <w:style w:type="paragraph" w:customStyle="1" w:styleId="5040FA43E6264A4AA0AB784B14CB149122">
    <w:name w:val="5040FA43E6264A4AA0AB784B14CB149122"/>
    <w:rsid w:val="009552BF"/>
    <w:rPr>
      <w:rFonts w:eastAsiaTheme="minorHAnsi"/>
    </w:rPr>
  </w:style>
  <w:style w:type="paragraph" w:customStyle="1" w:styleId="A974F4EA9F25472C85B7933297BC4F1B1">
    <w:name w:val="A974F4EA9F25472C85B7933297BC4F1B1"/>
    <w:rsid w:val="009552BF"/>
    <w:rPr>
      <w:rFonts w:eastAsiaTheme="minorHAnsi"/>
    </w:rPr>
  </w:style>
  <w:style w:type="paragraph" w:customStyle="1" w:styleId="8C8B02B9349945DF93DAD84AF5BC3A6A1">
    <w:name w:val="8C8B02B9349945DF93DAD84AF5BC3A6A1"/>
    <w:rsid w:val="009552BF"/>
    <w:rPr>
      <w:rFonts w:eastAsiaTheme="minorHAnsi"/>
    </w:rPr>
  </w:style>
  <w:style w:type="paragraph" w:customStyle="1" w:styleId="78210940FD2D41BA906806F1ED317FE01">
    <w:name w:val="78210940FD2D41BA906806F1ED317FE01"/>
    <w:rsid w:val="009552BF"/>
    <w:rPr>
      <w:rFonts w:eastAsiaTheme="minorHAnsi"/>
    </w:rPr>
  </w:style>
  <w:style w:type="paragraph" w:customStyle="1" w:styleId="383EC42A04274675B06EF06689AC47161">
    <w:name w:val="383EC42A04274675B06EF06689AC47161"/>
    <w:rsid w:val="009552BF"/>
    <w:rPr>
      <w:rFonts w:eastAsiaTheme="minorHAnsi"/>
    </w:rPr>
  </w:style>
  <w:style w:type="paragraph" w:customStyle="1" w:styleId="AA7CFD693198492DA261E6D8398BD1521">
    <w:name w:val="AA7CFD693198492DA261E6D8398BD1521"/>
    <w:rsid w:val="009552BF"/>
    <w:rPr>
      <w:rFonts w:eastAsiaTheme="minorHAnsi"/>
    </w:rPr>
  </w:style>
  <w:style w:type="paragraph" w:customStyle="1" w:styleId="6B3782E3BF724D70ACB87AC4173FB37D1">
    <w:name w:val="6B3782E3BF724D70ACB87AC4173FB37D1"/>
    <w:rsid w:val="009552BF"/>
    <w:rPr>
      <w:rFonts w:eastAsiaTheme="minorHAnsi"/>
    </w:rPr>
  </w:style>
  <w:style w:type="paragraph" w:customStyle="1" w:styleId="E4078B61106D4A4AB93146B36CE34BD01">
    <w:name w:val="E4078B61106D4A4AB93146B36CE34BD01"/>
    <w:rsid w:val="009552BF"/>
    <w:rPr>
      <w:rFonts w:eastAsiaTheme="minorHAnsi"/>
    </w:rPr>
  </w:style>
  <w:style w:type="paragraph" w:customStyle="1" w:styleId="A5EFE99DA3584936867302E64E57BCE11">
    <w:name w:val="A5EFE99DA3584936867302E64E57BCE11"/>
    <w:rsid w:val="009552BF"/>
    <w:rPr>
      <w:rFonts w:eastAsiaTheme="minorHAnsi"/>
    </w:rPr>
  </w:style>
  <w:style w:type="paragraph" w:customStyle="1" w:styleId="742BE6D586574078A27C5310950A84721">
    <w:name w:val="742BE6D586574078A27C5310950A84721"/>
    <w:rsid w:val="009552BF"/>
    <w:rPr>
      <w:rFonts w:eastAsiaTheme="minorHAnsi"/>
    </w:rPr>
  </w:style>
  <w:style w:type="paragraph" w:customStyle="1" w:styleId="5547EF0EEE0C47AA936CE117A35BC05C1">
    <w:name w:val="5547EF0EEE0C47AA936CE117A35BC05C1"/>
    <w:rsid w:val="009552BF"/>
    <w:rPr>
      <w:rFonts w:eastAsiaTheme="minorHAnsi"/>
    </w:rPr>
  </w:style>
  <w:style w:type="paragraph" w:customStyle="1" w:styleId="E12C9F71D16F46EE933C4ADCBF7177041">
    <w:name w:val="E12C9F71D16F46EE933C4ADCBF7177041"/>
    <w:rsid w:val="009552BF"/>
    <w:rPr>
      <w:rFonts w:eastAsiaTheme="minorHAnsi"/>
    </w:rPr>
  </w:style>
  <w:style w:type="paragraph" w:customStyle="1" w:styleId="411DE6B336E541C5BC0AB7E0D4DF08BA1">
    <w:name w:val="411DE6B336E541C5BC0AB7E0D4DF08BA1"/>
    <w:rsid w:val="009552BF"/>
    <w:rPr>
      <w:rFonts w:eastAsiaTheme="minorHAnsi"/>
    </w:rPr>
  </w:style>
  <w:style w:type="paragraph" w:customStyle="1" w:styleId="AEBDC5C17767417F8A4D812482F14FAE1">
    <w:name w:val="AEBDC5C17767417F8A4D812482F14FAE1"/>
    <w:rsid w:val="009552BF"/>
    <w:rPr>
      <w:rFonts w:eastAsiaTheme="minorHAnsi"/>
    </w:rPr>
  </w:style>
  <w:style w:type="paragraph" w:customStyle="1" w:styleId="EC01CAD670EC41C382BB8BF3B39F8A6D1">
    <w:name w:val="EC01CAD670EC41C382BB8BF3B39F8A6D1"/>
    <w:rsid w:val="009552BF"/>
    <w:rPr>
      <w:rFonts w:eastAsiaTheme="minorHAnsi"/>
    </w:rPr>
  </w:style>
  <w:style w:type="paragraph" w:customStyle="1" w:styleId="E8749F0903E4426799294D8893CDC6AB1">
    <w:name w:val="E8749F0903E4426799294D8893CDC6AB1"/>
    <w:rsid w:val="009552BF"/>
    <w:rPr>
      <w:rFonts w:eastAsiaTheme="minorHAnsi"/>
    </w:rPr>
  </w:style>
  <w:style w:type="paragraph" w:customStyle="1" w:styleId="349A6BF72F384EB78EBA88F31AD3D4FE1">
    <w:name w:val="349A6BF72F384EB78EBA88F31AD3D4FE1"/>
    <w:rsid w:val="009552BF"/>
    <w:rPr>
      <w:rFonts w:eastAsiaTheme="minorHAnsi"/>
    </w:rPr>
  </w:style>
  <w:style w:type="paragraph" w:customStyle="1" w:styleId="175E4157B8CC402BAD75FB9F9389234A1">
    <w:name w:val="175E4157B8CC402BAD75FB9F9389234A1"/>
    <w:rsid w:val="009552BF"/>
    <w:rPr>
      <w:rFonts w:eastAsiaTheme="minorHAnsi"/>
    </w:rPr>
  </w:style>
  <w:style w:type="paragraph" w:customStyle="1" w:styleId="483485BE86C24DCDB2CB8FED08C218741">
    <w:name w:val="483485BE86C24DCDB2CB8FED08C218741"/>
    <w:rsid w:val="009552BF"/>
    <w:rPr>
      <w:rFonts w:eastAsiaTheme="minorHAnsi"/>
    </w:rPr>
  </w:style>
  <w:style w:type="paragraph" w:customStyle="1" w:styleId="B617D89DC5134599A4D5DBDC61C298C82">
    <w:name w:val="B617D89DC5134599A4D5DBDC61C298C82"/>
    <w:rsid w:val="009552BF"/>
    <w:rPr>
      <w:rFonts w:eastAsiaTheme="minorHAnsi"/>
    </w:rPr>
  </w:style>
  <w:style w:type="paragraph" w:customStyle="1" w:styleId="2803C44280B94F15BB1FDFB0542998CE2">
    <w:name w:val="2803C44280B94F15BB1FDFB0542998CE2"/>
    <w:rsid w:val="009552BF"/>
    <w:rPr>
      <w:rFonts w:eastAsiaTheme="minorHAnsi"/>
    </w:rPr>
  </w:style>
  <w:style w:type="paragraph" w:customStyle="1" w:styleId="58E18B2EAF65440DB2280BF4B634CA772">
    <w:name w:val="58E18B2EAF65440DB2280BF4B634CA772"/>
    <w:rsid w:val="009552BF"/>
    <w:rPr>
      <w:rFonts w:eastAsiaTheme="minorHAnsi"/>
    </w:rPr>
  </w:style>
  <w:style w:type="paragraph" w:customStyle="1" w:styleId="D4AD1E8D68BD49CA8F2E35FA1B8378FB2">
    <w:name w:val="D4AD1E8D68BD49CA8F2E35FA1B8378FB2"/>
    <w:rsid w:val="009552BF"/>
    <w:rPr>
      <w:rFonts w:eastAsiaTheme="minorHAnsi"/>
    </w:rPr>
  </w:style>
  <w:style w:type="paragraph" w:customStyle="1" w:styleId="B73F4731F5CB44E083FED055A39861772">
    <w:name w:val="B73F4731F5CB44E083FED055A39861772"/>
    <w:rsid w:val="009552BF"/>
    <w:rPr>
      <w:rFonts w:eastAsiaTheme="minorHAnsi"/>
    </w:rPr>
  </w:style>
  <w:style w:type="paragraph" w:customStyle="1" w:styleId="3D68BEEF8B6C44EC88A9F35B5BAC38E820">
    <w:name w:val="3D68BEEF8B6C44EC88A9F35B5BAC38E820"/>
    <w:rsid w:val="009552BF"/>
    <w:rPr>
      <w:rFonts w:eastAsiaTheme="minorHAnsi"/>
    </w:rPr>
  </w:style>
  <w:style w:type="paragraph" w:customStyle="1" w:styleId="1720DC3DD6884E40B711410A0515C86420">
    <w:name w:val="1720DC3DD6884E40B711410A0515C86420"/>
    <w:rsid w:val="009552BF"/>
    <w:rPr>
      <w:rFonts w:eastAsiaTheme="minorHAnsi"/>
    </w:rPr>
  </w:style>
  <w:style w:type="paragraph" w:customStyle="1" w:styleId="42EB210FBD484D889988FAB7D975D53620">
    <w:name w:val="42EB210FBD484D889988FAB7D975D53620"/>
    <w:rsid w:val="009552BF"/>
    <w:rPr>
      <w:rFonts w:eastAsiaTheme="minorHAnsi"/>
    </w:rPr>
  </w:style>
  <w:style w:type="paragraph" w:customStyle="1" w:styleId="1F855C91BC194F419DC013232C4B263B">
    <w:name w:val="1F855C91BC194F419DC013232C4B263B"/>
    <w:rsid w:val="001F03D0"/>
  </w:style>
  <w:style w:type="paragraph" w:customStyle="1" w:styleId="203B42805B294915A93EC4839FE67929">
    <w:name w:val="203B42805B294915A93EC4839FE67929"/>
    <w:rsid w:val="001F03D0"/>
  </w:style>
  <w:style w:type="paragraph" w:customStyle="1" w:styleId="5EE11CC30302466EADA553341ACBAE60">
    <w:name w:val="5EE11CC30302466EADA553341ACBAE60"/>
    <w:rsid w:val="001F03D0"/>
  </w:style>
  <w:style w:type="paragraph" w:customStyle="1" w:styleId="AF1FB87B29044861B440E470DA1EEFEE">
    <w:name w:val="AF1FB87B29044861B440E470DA1EEFEE"/>
    <w:rsid w:val="001F03D0"/>
  </w:style>
  <w:style w:type="paragraph" w:customStyle="1" w:styleId="029A224997A74EB5BA48EFBCE622EDE8">
    <w:name w:val="029A224997A74EB5BA48EFBCE622EDE8"/>
    <w:rsid w:val="001F03D0"/>
  </w:style>
  <w:style w:type="paragraph" w:customStyle="1" w:styleId="A8B9685999F14C8C8E4C4D4CE871D206">
    <w:name w:val="A8B9685999F14C8C8E4C4D4CE871D206"/>
    <w:rsid w:val="001F03D0"/>
  </w:style>
  <w:style w:type="paragraph" w:customStyle="1" w:styleId="B6F68939658E434FBE0185F6A9BA1912">
    <w:name w:val="B6F68939658E434FBE0185F6A9BA1912"/>
    <w:rsid w:val="001F03D0"/>
  </w:style>
  <w:style w:type="paragraph" w:customStyle="1" w:styleId="D21C095AFADB4D5E8322986AC1C924D2">
    <w:name w:val="D21C095AFADB4D5E8322986AC1C924D2"/>
    <w:rsid w:val="001F03D0"/>
  </w:style>
  <w:style w:type="paragraph" w:customStyle="1" w:styleId="EE9205F2253A4F08A51A0D8329CD83FB">
    <w:name w:val="EE9205F2253A4F08A51A0D8329CD83FB"/>
    <w:rsid w:val="001F03D0"/>
  </w:style>
  <w:style w:type="paragraph" w:customStyle="1" w:styleId="9A6DDADC1B7D418BB6EADF6333ADB07D">
    <w:name w:val="9A6DDADC1B7D418BB6EADF6333ADB07D"/>
    <w:rsid w:val="001F03D0"/>
  </w:style>
  <w:style w:type="paragraph" w:customStyle="1" w:styleId="C2EB1A6C7F3241538F4329C0CCE25851">
    <w:name w:val="C2EB1A6C7F3241538F4329C0CCE25851"/>
    <w:rsid w:val="001F03D0"/>
  </w:style>
  <w:style w:type="paragraph" w:customStyle="1" w:styleId="BB0E899B347E4BDE8FEED2C517AAD9B2">
    <w:name w:val="BB0E899B347E4BDE8FEED2C517AAD9B2"/>
    <w:rsid w:val="001F03D0"/>
  </w:style>
  <w:style w:type="paragraph" w:customStyle="1" w:styleId="237E4EA9B6784843B59DE217A32F6062">
    <w:name w:val="237E4EA9B6784843B59DE217A32F6062"/>
    <w:rsid w:val="001F03D0"/>
  </w:style>
  <w:style w:type="paragraph" w:customStyle="1" w:styleId="81C1C91E36854B59AAB624700192EA1D">
    <w:name w:val="81C1C91E36854B59AAB624700192EA1D"/>
    <w:rsid w:val="001F03D0"/>
  </w:style>
  <w:style w:type="paragraph" w:customStyle="1" w:styleId="188AC3CB812A4453AFF1BDFAE221A713">
    <w:name w:val="188AC3CB812A4453AFF1BDFAE221A713"/>
    <w:rsid w:val="001F03D0"/>
  </w:style>
  <w:style w:type="paragraph" w:customStyle="1" w:styleId="71229356CBB74BD6A39300489D8DB68A">
    <w:name w:val="71229356CBB74BD6A39300489D8DB68A"/>
    <w:rsid w:val="001F03D0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03D0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339ED0E58E5342A0B966E16904C7A059">
    <w:name w:val="339ED0E58E5342A0B966E16904C7A059"/>
    <w:rsid w:val="001774E7"/>
  </w:style>
  <w:style w:type="paragraph" w:customStyle="1" w:styleId="00DC2E1A6D664616AAF6168EFCB49B24">
    <w:name w:val="00DC2E1A6D664616AAF6168EFCB49B24"/>
    <w:rsid w:val="001774E7"/>
  </w:style>
  <w:style w:type="paragraph" w:customStyle="1" w:styleId="BA5D49D3422A4795B443E55239E2F955">
    <w:name w:val="BA5D49D3422A4795B443E55239E2F955"/>
    <w:rsid w:val="001774E7"/>
  </w:style>
  <w:style w:type="paragraph" w:customStyle="1" w:styleId="3CD5B358AE4142A19129724B5188FAD2">
    <w:name w:val="3CD5B358AE4142A19129724B5188FAD2"/>
    <w:rsid w:val="001774E7"/>
  </w:style>
  <w:style w:type="paragraph" w:customStyle="1" w:styleId="1493B497164044C3A4DA8BE0D016A41D">
    <w:name w:val="1493B497164044C3A4DA8BE0D016A41D"/>
    <w:rsid w:val="001774E7"/>
  </w:style>
  <w:style w:type="paragraph" w:customStyle="1" w:styleId="7A1EB7D4A7954C109ECFCF9D91CBAB99">
    <w:name w:val="7A1EB7D4A7954C109ECFCF9D91CBAB99"/>
    <w:rsid w:val="001774E7"/>
  </w:style>
  <w:style w:type="paragraph" w:customStyle="1" w:styleId="F848C63212704AE89969DB7A2B7BD471">
    <w:name w:val="F848C63212704AE89969DB7A2B7BD471"/>
    <w:rsid w:val="001774E7"/>
  </w:style>
  <w:style w:type="paragraph" w:customStyle="1" w:styleId="B86D82C6087540578BF4D68E704CD1D7">
    <w:name w:val="B86D82C6087540578BF4D68E704CD1D7"/>
    <w:rsid w:val="001774E7"/>
  </w:style>
  <w:style w:type="paragraph" w:customStyle="1" w:styleId="EBBE4CE6C56D4254A41E49F193DB0B26">
    <w:name w:val="EBBE4CE6C56D4254A41E49F193DB0B26"/>
    <w:rsid w:val="001774E7"/>
  </w:style>
  <w:style w:type="paragraph" w:customStyle="1" w:styleId="8D56AB2E88E5417FAE4B8926A7E104BB">
    <w:name w:val="8D56AB2E88E5417FAE4B8926A7E104BB"/>
    <w:rsid w:val="001774E7"/>
  </w:style>
  <w:style w:type="paragraph" w:customStyle="1" w:styleId="C65F66A9FAB84718BFCE1BAAA265A1B3">
    <w:name w:val="C65F66A9FAB84718BFCE1BAAA265A1B3"/>
    <w:rsid w:val="001774E7"/>
  </w:style>
  <w:style w:type="paragraph" w:customStyle="1" w:styleId="DAD69CA6226F41A1BCBAF09AB26FB6C5">
    <w:name w:val="DAD69CA6226F41A1BCBAF09AB26FB6C5"/>
    <w:rsid w:val="001774E7"/>
  </w:style>
  <w:style w:type="paragraph" w:customStyle="1" w:styleId="A8A800BC02A2429E80B8596204A5A8B9">
    <w:name w:val="A8A800BC02A2429E80B8596204A5A8B9"/>
    <w:rsid w:val="001774E7"/>
  </w:style>
  <w:style w:type="paragraph" w:customStyle="1" w:styleId="9166D87A8581492CB797F6A57C359554">
    <w:name w:val="9166D87A8581492CB797F6A57C359554"/>
    <w:rsid w:val="001774E7"/>
  </w:style>
  <w:style w:type="paragraph" w:customStyle="1" w:styleId="BA579187C6954106BD6B85EB4D164821">
    <w:name w:val="BA579187C6954106BD6B85EB4D164821"/>
    <w:rsid w:val="001774E7"/>
  </w:style>
  <w:style w:type="paragraph" w:customStyle="1" w:styleId="D5DBE7FDD24A4858BB7A9E07AE40A560">
    <w:name w:val="D5DBE7FDD24A4858BB7A9E07AE40A560"/>
    <w:rsid w:val="001774E7"/>
  </w:style>
  <w:style w:type="paragraph" w:customStyle="1" w:styleId="10616834527841FE8CBC0CE75A1A8CE8">
    <w:name w:val="10616834527841FE8CBC0CE75A1A8CE8"/>
    <w:rsid w:val="001774E7"/>
  </w:style>
  <w:style w:type="paragraph" w:customStyle="1" w:styleId="8B31C69F574E4D488A52CAE6B5E07916">
    <w:name w:val="8B31C69F574E4D488A52CAE6B5E07916"/>
    <w:rsid w:val="001774E7"/>
  </w:style>
  <w:style w:type="paragraph" w:customStyle="1" w:styleId="21E1798FFB4D45C6B4A0585EA9B6DCA5">
    <w:name w:val="21E1798FFB4D45C6B4A0585EA9B6DCA5"/>
    <w:rsid w:val="001774E7"/>
  </w:style>
  <w:style w:type="paragraph" w:customStyle="1" w:styleId="CDDF0C8D18E2480BB31B6E39D0E6312D">
    <w:name w:val="CDDF0C8D18E2480BB31B6E39D0E6312D"/>
    <w:rsid w:val="001774E7"/>
  </w:style>
  <w:style w:type="paragraph" w:customStyle="1" w:styleId="A4248683D3BA4E71968487144C82D18C">
    <w:name w:val="A4248683D3BA4E71968487144C82D18C"/>
    <w:rsid w:val="001774E7"/>
  </w:style>
  <w:style w:type="paragraph" w:customStyle="1" w:styleId="0F2F23187F66486885CD96B8E44F0A41">
    <w:name w:val="0F2F23187F66486885CD96B8E44F0A41"/>
    <w:rsid w:val="001774E7"/>
  </w:style>
  <w:style w:type="paragraph" w:customStyle="1" w:styleId="56B30D8267A546A4B05377F8B81EDF0F">
    <w:name w:val="56B30D8267A546A4B05377F8B81EDF0F"/>
    <w:rsid w:val="001774E7"/>
  </w:style>
  <w:style w:type="paragraph" w:customStyle="1" w:styleId="8D135E0FBE164A698DA15D02FDA2A504">
    <w:name w:val="8D135E0FBE164A698DA15D02FDA2A504"/>
    <w:rsid w:val="001774E7"/>
  </w:style>
  <w:style w:type="paragraph" w:customStyle="1" w:styleId="07CC60E63E44467AB12DF20E24C0AACF">
    <w:name w:val="07CC60E63E44467AB12DF20E24C0AACF"/>
    <w:rsid w:val="001774E7"/>
  </w:style>
  <w:style w:type="paragraph" w:customStyle="1" w:styleId="FC5AC285366F424A8106C3C48B6F463E">
    <w:name w:val="FC5AC285366F424A8106C3C48B6F463E"/>
    <w:rsid w:val="001774E7"/>
  </w:style>
  <w:style w:type="paragraph" w:customStyle="1" w:styleId="79530872D70143DEAB8417BB7E184FC7">
    <w:name w:val="79530872D70143DEAB8417BB7E184FC7"/>
    <w:rsid w:val="001774E7"/>
  </w:style>
  <w:style w:type="paragraph" w:customStyle="1" w:styleId="3681BB3B297047B1BF848CC16749610B">
    <w:name w:val="3681BB3B297047B1BF848CC16749610B"/>
    <w:rsid w:val="001774E7"/>
  </w:style>
  <w:style w:type="paragraph" w:customStyle="1" w:styleId="F7B3F2D9248E4262BCF919E54C10CAFE">
    <w:name w:val="F7B3F2D9248E4262BCF919E54C10CAFE"/>
    <w:rsid w:val="001774E7"/>
  </w:style>
  <w:style w:type="paragraph" w:customStyle="1" w:styleId="99A2B38F195549BB8720E515AD5853BD">
    <w:name w:val="99A2B38F195549BB8720E515AD5853BD"/>
    <w:rsid w:val="001774E7"/>
  </w:style>
  <w:style w:type="paragraph" w:customStyle="1" w:styleId="4A3E52763234403E9DCF3E04A6AF4C0A">
    <w:name w:val="4A3E52763234403E9DCF3E04A6AF4C0A"/>
    <w:rsid w:val="001774E7"/>
  </w:style>
  <w:style w:type="paragraph" w:customStyle="1" w:styleId="AC89439652AB4476881A593B4996F3E8">
    <w:name w:val="AC89439652AB4476881A593B4996F3E8"/>
    <w:rsid w:val="001774E7"/>
  </w:style>
  <w:style w:type="paragraph" w:customStyle="1" w:styleId="07F012BAACB142E9905D8846B4AF8BBE">
    <w:name w:val="07F012BAACB142E9905D8846B4AF8BBE"/>
    <w:rsid w:val="001774E7"/>
  </w:style>
  <w:style w:type="paragraph" w:customStyle="1" w:styleId="11EFB16B63024891AB550D0D6F19AB7E">
    <w:name w:val="11EFB16B63024891AB550D0D6F19AB7E"/>
    <w:rsid w:val="001774E7"/>
  </w:style>
  <w:style w:type="paragraph" w:customStyle="1" w:styleId="13AA3909774248B5852EA56DA1F20067">
    <w:name w:val="13AA3909774248B5852EA56DA1F20067"/>
    <w:rsid w:val="001774E7"/>
  </w:style>
  <w:style w:type="paragraph" w:customStyle="1" w:styleId="C7E620A12A1F43A6B58BA55F2700E941">
    <w:name w:val="C7E620A12A1F43A6B58BA55F2700E941"/>
    <w:rsid w:val="001774E7"/>
  </w:style>
  <w:style w:type="paragraph" w:customStyle="1" w:styleId="39D33C5F00E34128944DAA0487A45E87">
    <w:name w:val="39D33C5F00E34128944DAA0487A45E87"/>
    <w:rsid w:val="001774E7"/>
  </w:style>
  <w:style w:type="paragraph" w:customStyle="1" w:styleId="E7B9E02F5DFD47149D8FA91562BCC4D781">
    <w:name w:val="E7B9E02F5DFD47149D8FA91562BCC4D781"/>
    <w:rsid w:val="001774E7"/>
    <w:rPr>
      <w:rFonts w:eastAsiaTheme="minorHAnsi"/>
    </w:rPr>
  </w:style>
  <w:style w:type="paragraph" w:customStyle="1" w:styleId="348FA061EE3C49ACAE41AEBD74E67BFB63">
    <w:name w:val="348FA061EE3C49ACAE41AEBD74E67BFB63"/>
    <w:rsid w:val="001774E7"/>
    <w:rPr>
      <w:rFonts w:eastAsiaTheme="minorHAnsi"/>
    </w:rPr>
  </w:style>
  <w:style w:type="paragraph" w:customStyle="1" w:styleId="A36C754F31F44FAB8CA89BBA09E91DAB62">
    <w:name w:val="A36C754F31F44FAB8CA89BBA09E91DAB62"/>
    <w:rsid w:val="001774E7"/>
    <w:rPr>
      <w:rFonts w:eastAsiaTheme="minorHAnsi"/>
    </w:rPr>
  </w:style>
  <w:style w:type="paragraph" w:customStyle="1" w:styleId="5E6E5BFE325243B99A437EBE6734EE8360">
    <w:name w:val="5E6E5BFE325243B99A437EBE6734EE8360"/>
    <w:rsid w:val="001774E7"/>
    <w:rPr>
      <w:rFonts w:eastAsiaTheme="minorHAnsi"/>
    </w:rPr>
  </w:style>
  <w:style w:type="paragraph" w:customStyle="1" w:styleId="8BFBF4B9CAF84A3E9019E5F9BFB7EDBA40">
    <w:name w:val="8BFBF4B9CAF84A3E9019E5F9BFB7EDBA40"/>
    <w:rsid w:val="001774E7"/>
    <w:rPr>
      <w:rFonts w:eastAsiaTheme="minorHAnsi"/>
    </w:rPr>
  </w:style>
  <w:style w:type="paragraph" w:customStyle="1" w:styleId="E2A9B0A6EF7F4D269EE1E0DCC0D2F27439">
    <w:name w:val="E2A9B0A6EF7F4D269EE1E0DCC0D2F27439"/>
    <w:rsid w:val="001774E7"/>
    <w:rPr>
      <w:rFonts w:eastAsiaTheme="minorHAnsi"/>
    </w:rPr>
  </w:style>
  <w:style w:type="paragraph" w:customStyle="1" w:styleId="3D85344DC7FE420E9D156A3EA472580F40">
    <w:name w:val="3D85344DC7FE420E9D156A3EA472580F40"/>
    <w:rsid w:val="001774E7"/>
    <w:rPr>
      <w:rFonts w:eastAsiaTheme="minorHAnsi"/>
    </w:rPr>
  </w:style>
  <w:style w:type="paragraph" w:customStyle="1" w:styleId="480EC0956E414A1EB754429E14ECECE640">
    <w:name w:val="480EC0956E414A1EB754429E14ECECE640"/>
    <w:rsid w:val="001774E7"/>
    <w:rPr>
      <w:rFonts w:eastAsiaTheme="minorHAnsi"/>
    </w:rPr>
  </w:style>
  <w:style w:type="paragraph" w:customStyle="1" w:styleId="1243330EA41B46E3954A8E47D41604AE40">
    <w:name w:val="1243330EA41B46E3954A8E47D41604AE40"/>
    <w:rsid w:val="001774E7"/>
    <w:rPr>
      <w:rFonts w:eastAsiaTheme="minorHAnsi"/>
    </w:rPr>
  </w:style>
  <w:style w:type="paragraph" w:customStyle="1" w:styleId="F21F786445334A25B289521284E86A4F40">
    <w:name w:val="F21F786445334A25B289521284E86A4F40"/>
    <w:rsid w:val="001774E7"/>
    <w:rPr>
      <w:rFonts w:eastAsiaTheme="minorHAnsi"/>
    </w:rPr>
  </w:style>
  <w:style w:type="paragraph" w:customStyle="1" w:styleId="CA2FAA98065D45E6A7B7DF7E49ADF15220">
    <w:name w:val="CA2FAA98065D45E6A7B7DF7E49ADF15220"/>
    <w:rsid w:val="001774E7"/>
    <w:rPr>
      <w:rFonts w:eastAsiaTheme="minorHAnsi"/>
    </w:rPr>
  </w:style>
  <w:style w:type="paragraph" w:customStyle="1" w:styleId="5040FA43E6264A4AA0AB784B14CB149120">
    <w:name w:val="5040FA43E6264A4AA0AB784B14CB149120"/>
    <w:rsid w:val="001774E7"/>
    <w:rPr>
      <w:rFonts w:eastAsiaTheme="minorHAnsi"/>
    </w:rPr>
  </w:style>
  <w:style w:type="paragraph" w:customStyle="1" w:styleId="2C02C55783654B578358EE5D0459700920">
    <w:name w:val="2C02C55783654B578358EE5D0459700920"/>
    <w:rsid w:val="001774E7"/>
    <w:rPr>
      <w:rFonts w:eastAsiaTheme="minorHAnsi"/>
    </w:rPr>
  </w:style>
  <w:style w:type="paragraph" w:customStyle="1" w:styleId="266E0BA7C6BD49539E62F46A8840D3FE20">
    <w:name w:val="266E0BA7C6BD49539E62F46A8840D3FE20"/>
    <w:rsid w:val="001774E7"/>
    <w:rPr>
      <w:rFonts w:eastAsiaTheme="minorHAnsi"/>
    </w:rPr>
  </w:style>
  <w:style w:type="paragraph" w:customStyle="1" w:styleId="8A9DB052E34D42839905D32D79CA143320">
    <w:name w:val="8A9DB052E34D42839905D32D79CA143320"/>
    <w:rsid w:val="001774E7"/>
    <w:rPr>
      <w:rFonts w:eastAsiaTheme="minorHAnsi"/>
    </w:rPr>
  </w:style>
  <w:style w:type="paragraph" w:customStyle="1" w:styleId="ADD35C9E239D4C729F9378280FDE323920">
    <w:name w:val="ADD35C9E239D4C729F9378280FDE323920"/>
    <w:rsid w:val="001774E7"/>
    <w:rPr>
      <w:rFonts w:eastAsiaTheme="minorHAnsi"/>
    </w:rPr>
  </w:style>
  <w:style w:type="paragraph" w:customStyle="1" w:styleId="46BB3A84DF8E41CEB6D219A67AFC1A8A20">
    <w:name w:val="46BB3A84DF8E41CEB6D219A67AFC1A8A20"/>
    <w:rsid w:val="001774E7"/>
    <w:rPr>
      <w:rFonts w:eastAsiaTheme="minorHAnsi"/>
    </w:rPr>
  </w:style>
  <w:style w:type="paragraph" w:customStyle="1" w:styleId="8B31C69F574E4D488A52CAE6B5E079161">
    <w:name w:val="8B31C69F574E4D488A52CAE6B5E079161"/>
    <w:rsid w:val="001774E7"/>
    <w:rPr>
      <w:rFonts w:eastAsiaTheme="minorHAnsi"/>
    </w:rPr>
  </w:style>
  <w:style w:type="paragraph" w:customStyle="1" w:styleId="21E1798FFB4D45C6B4A0585EA9B6DCA51">
    <w:name w:val="21E1798FFB4D45C6B4A0585EA9B6DCA51"/>
    <w:rsid w:val="001774E7"/>
    <w:rPr>
      <w:rFonts w:eastAsiaTheme="minorHAnsi"/>
    </w:rPr>
  </w:style>
  <w:style w:type="paragraph" w:customStyle="1" w:styleId="CDDF0C8D18E2480BB31B6E39D0E6312D1">
    <w:name w:val="CDDF0C8D18E2480BB31B6E39D0E6312D1"/>
    <w:rsid w:val="001774E7"/>
    <w:rPr>
      <w:rFonts w:eastAsiaTheme="minorHAnsi"/>
    </w:rPr>
  </w:style>
  <w:style w:type="paragraph" w:customStyle="1" w:styleId="39D33C5F00E34128944DAA0487A45E871">
    <w:name w:val="39D33C5F00E34128944DAA0487A45E871"/>
    <w:rsid w:val="001774E7"/>
    <w:rPr>
      <w:rFonts w:eastAsiaTheme="minorHAnsi"/>
    </w:rPr>
  </w:style>
  <w:style w:type="paragraph" w:customStyle="1" w:styleId="07F012BAACB142E9905D8846B4AF8BBE1">
    <w:name w:val="07F012BAACB142E9905D8846B4AF8BBE1"/>
    <w:rsid w:val="001774E7"/>
    <w:rPr>
      <w:rFonts w:eastAsiaTheme="minorHAnsi"/>
    </w:rPr>
  </w:style>
  <w:style w:type="paragraph" w:customStyle="1" w:styleId="0F2F23187F66486885CD96B8E44F0A411">
    <w:name w:val="0F2F23187F66486885CD96B8E44F0A411"/>
    <w:rsid w:val="001774E7"/>
    <w:rPr>
      <w:rFonts w:eastAsiaTheme="minorHAnsi"/>
    </w:rPr>
  </w:style>
  <w:style w:type="paragraph" w:customStyle="1" w:styleId="56B30D8267A546A4B05377F8B81EDF0F1">
    <w:name w:val="56B30D8267A546A4B05377F8B81EDF0F1"/>
    <w:rsid w:val="001774E7"/>
    <w:rPr>
      <w:rFonts w:eastAsiaTheme="minorHAnsi"/>
    </w:rPr>
  </w:style>
  <w:style w:type="paragraph" w:customStyle="1" w:styleId="8D135E0FBE164A698DA15D02FDA2A5041">
    <w:name w:val="8D135E0FBE164A698DA15D02FDA2A5041"/>
    <w:rsid w:val="001774E7"/>
    <w:rPr>
      <w:rFonts w:eastAsiaTheme="minorHAnsi"/>
    </w:rPr>
  </w:style>
  <w:style w:type="paragraph" w:customStyle="1" w:styleId="11EFB16B63024891AB550D0D6F19AB7E1">
    <w:name w:val="11EFB16B63024891AB550D0D6F19AB7E1"/>
    <w:rsid w:val="001774E7"/>
    <w:rPr>
      <w:rFonts w:eastAsiaTheme="minorHAnsi"/>
    </w:rPr>
  </w:style>
  <w:style w:type="paragraph" w:customStyle="1" w:styleId="07CC60E63E44467AB12DF20E24C0AACF1">
    <w:name w:val="07CC60E63E44467AB12DF20E24C0AACF1"/>
    <w:rsid w:val="001774E7"/>
    <w:rPr>
      <w:rFonts w:eastAsiaTheme="minorHAnsi"/>
    </w:rPr>
  </w:style>
  <w:style w:type="paragraph" w:customStyle="1" w:styleId="FC5AC285366F424A8106C3C48B6F463E1">
    <w:name w:val="FC5AC285366F424A8106C3C48B6F463E1"/>
    <w:rsid w:val="001774E7"/>
    <w:rPr>
      <w:rFonts w:eastAsiaTheme="minorHAnsi"/>
    </w:rPr>
  </w:style>
  <w:style w:type="paragraph" w:customStyle="1" w:styleId="79530872D70143DEAB8417BB7E184FC71">
    <w:name w:val="79530872D70143DEAB8417BB7E184FC71"/>
    <w:rsid w:val="001774E7"/>
    <w:rPr>
      <w:rFonts w:eastAsiaTheme="minorHAnsi"/>
    </w:rPr>
  </w:style>
  <w:style w:type="paragraph" w:customStyle="1" w:styleId="3681BB3B297047B1BF848CC16749610B1">
    <w:name w:val="3681BB3B297047B1BF848CC16749610B1"/>
    <w:rsid w:val="001774E7"/>
    <w:rPr>
      <w:rFonts w:eastAsiaTheme="minorHAnsi"/>
    </w:rPr>
  </w:style>
  <w:style w:type="paragraph" w:customStyle="1" w:styleId="13AA3909774248B5852EA56DA1F200671">
    <w:name w:val="13AA3909774248B5852EA56DA1F200671"/>
    <w:rsid w:val="001774E7"/>
    <w:rPr>
      <w:rFonts w:eastAsiaTheme="minorHAnsi"/>
    </w:rPr>
  </w:style>
  <w:style w:type="paragraph" w:customStyle="1" w:styleId="F7B3F2D9248E4262BCF919E54C10CAFE1">
    <w:name w:val="F7B3F2D9248E4262BCF919E54C10CAFE1"/>
    <w:rsid w:val="001774E7"/>
    <w:rPr>
      <w:rFonts w:eastAsiaTheme="minorHAnsi"/>
    </w:rPr>
  </w:style>
  <w:style w:type="paragraph" w:customStyle="1" w:styleId="99A2B38F195549BB8720E515AD5853BD1">
    <w:name w:val="99A2B38F195549BB8720E515AD5853BD1"/>
    <w:rsid w:val="001774E7"/>
    <w:rPr>
      <w:rFonts w:eastAsiaTheme="minorHAnsi"/>
    </w:rPr>
  </w:style>
  <w:style w:type="paragraph" w:customStyle="1" w:styleId="4A3E52763234403E9DCF3E04A6AF4C0A1">
    <w:name w:val="4A3E52763234403E9DCF3E04A6AF4C0A1"/>
    <w:rsid w:val="001774E7"/>
    <w:rPr>
      <w:rFonts w:eastAsiaTheme="minorHAnsi"/>
    </w:rPr>
  </w:style>
  <w:style w:type="paragraph" w:customStyle="1" w:styleId="AC89439652AB4476881A593B4996F3E81">
    <w:name w:val="AC89439652AB4476881A593B4996F3E81"/>
    <w:rsid w:val="001774E7"/>
    <w:rPr>
      <w:rFonts w:eastAsiaTheme="minorHAnsi"/>
    </w:rPr>
  </w:style>
  <w:style w:type="paragraph" w:customStyle="1" w:styleId="C7E620A12A1F43A6B58BA55F2700E9411">
    <w:name w:val="C7E620A12A1F43A6B58BA55F2700E9411"/>
    <w:rsid w:val="001774E7"/>
    <w:rPr>
      <w:rFonts w:eastAsiaTheme="minorHAnsi"/>
    </w:rPr>
  </w:style>
  <w:style w:type="paragraph" w:customStyle="1" w:styleId="D768203606594F0587D6B1EDAAD4271B4">
    <w:name w:val="D768203606594F0587D6B1EDAAD4271B4"/>
    <w:rsid w:val="001774E7"/>
    <w:rPr>
      <w:rFonts w:eastAsiaTheme="minorHAnsi"/>
    </w:rPr>
  </w:style>
  <w:style w:type="paragraph" w:customStyle="1" w:styleId="62B1B559A70348D5B617358A50D1DB2C10">
    <w:name w:val="62B1B559A70348D5B617358A50D1DB2C10"/>
    <w:rsid w:val="001774E7"/>
    <w:rPr>
      <w:rFonts w:eastAsiaTheme="minorHAnsi"/>
    </w:rPr>
  </w:style>
  <w:style w:type="paragraph" w:customStyle="1" w:styleId="700A6C24306F4A2880C68ADAEA59396D10">
    <w:name w:val="700A6C24306F4A2880C68ADAEA59396D10"/>
    <w:rsid w:val="001774E7"/>
    <w:rPr>
      <w:rFonts w:eastAsiaTheme="minorHAnsi"/>
    </w:rPr>
  </w:style>
  <w:style w:type="paragraph" w:customStyle="1" w:styleId="3D68BEEF8B6C44EC88A9F35B5BAC38E818">
    <w:name w:val="3D68BEEF8B6C44EC88A9F35B5BAC38E818"/>
    <w:rsid w:val="001774E7"/>
    <w:rPr>
      <w:rFonts w:eastAsiaTheme="minorHAnsi"/>
    </w:rPr>
  </w:style>
  <w:style w:type="paragraph" w:customStyle="1" w:styleId="1720DC3DD6884E40B711410A0515C86418">
    <w:name w:val="1720DC3DD6884E40B711410A0515C86418"/>
    <w:rsid w:val="001774E7"/>
    <w:rPr>
      <w:rFonts w:eastAsiaTheme="minorHAnsi"/>
    </w:rPr>
  </w:style>
  <w:style w:type="paragraph" w:customStyle="1" w:styleId="42EB210FBD484D889988FAB7D975D53618">
    <w:name w:val="42EB210FBD484D889988FAB7D975D53618"/>
    <w:rsid w:val="001774E7"/>
    <w:rPr>
      <w:rFonts w:eastAsiaTheme="minorHAnsi"/>
    </w:rPr>
  </w:style>
  <w:style w:type="paragraph" w:customStyle="1" w:styleId="4A564834AD3B49B3B70C67B1BC9422B2">
    <w:name w:val="4A564834AD3B49B3B70C67B1BC9422B2"/>
    <w:rsid w:val="001774E7"/>
  </w:style>
  <w:style w:type="paragraph" w:customStyle="1" w:styleId="6D02BFBB47DC4F289E23D9EF7053B91D">
    <w:name w:val="6D02BFBB47DC4F289E23D9EF7053B91D"/>
    <w:rsid w:val="001774E7"/>
  </w:style>
  <w:style w:type="paragraph" w:customStyle="1" w:styleId="EE2BD307094546E6ADF3E728AF9B31DF">
    <w:name w:val="EE2BD307094546E6ADF3E728AF9B31DF"/>
    <w:rsid w:val="001774E7"/>
  </w:style>
  <w:style w:type="paragraph" w:customStyle="1" w:styleId="E3ED7C24055249B284AF45989867F3B7">
    <w:name w:val="E3ED7C24055249B284AF45989867F3B7"/>
    <w:rsid w:val="001774E7"/>
  </w:style>
  <w:style w:type="paragraph" w:customStyle="1" w:styleId="1A57C4D7EEF749C9922878B7A7B24B30">
    <w:name w:val="1A57C4D7EEF749C9922878B7A7B24B30"/>
    <w:rsid w:val="001774E7"/>
  </w:style>
  <w:style w:type="paragraph" w:customStyle="1" w:styleId="79EE37FC8BE243869AFBFB11B7ABAF47">
    <w:name w:val="79EE37FC8BE243869AFBFB11B7ABAF47"/>
    <w:rsid w:val="001774E7"/>
  </w:style>
  <w:style w:type="paragraph" w:customStyle="1" w:styleId="A58E59E206F04A16B143967E5B7284A8">
    <w:name w:val="A58E59E206F04A16B143967E5B7284A8"/>
    <w:rsid w:val="001774E7"/>
  </w:style>
  <w:style w:type="paragraph" w:customStyle="1" w:styleId="CC4C374DDF724B78AA6CD3CAAA68D280">
    <w:name w:val="CC4C374DDF724B78AA6CD3CAAA68D280"/>
    <w:rsid w:val="001774E7"/>
  </w:style>
  <w:style w:type="paragraph" w:customStyle="1" w:styleId="7DFA6822129243B3928890D376A036C7">
    <w:name w:val="7DFA6822129243B3928890D376A036C7"/>
    <w:rsid w:val="001774E7"/>
  </w:style>
  <w:style w:type="paragraph" w:customStyle="1" w:styleId="B617D89DC5134599A4D5DBDC61C298C8">
    <w:name w:val="B617D89DC5134599A4D5DBDC61C298C8"/>
    <w:rsid w:val="001774E7"/>
  </w:style>
  <w:style w:type="paragraph" w:customStyle="1" w:styleId="91E7A14214DA46AC8F46654BD1DE5A55">
    <w:name w:val="91E7A14214DA46AC8F46654BD1DE5A55"/>
    <w:rsid w:val="001774E7"/>
  </w:style>
  <w:style w:type="paragraph" w:customStyle="1" w:styleId="0C900A9CB8C047E4BB15858AD8F37BFB">
    <w:name w:val="0C900A9CB8C047E4BB15858AD8F37BFB"/>
    <w:rsid w:val="001774E7"/>
  </w:style>
  <w:style w:type="paragraph" w:customStyle="1" w:styleId="2803C44280B94F15BB1FDFB0542998CE">
    <w:name w:val="2803C44280B94F15BB1FDFB0542998CE"/>
    <w:rsid w:val="001774E7"/>
  </w:style>
  <w:style w:type="paragraph" w:customStyle="1" w:styleId="58E18B2EAF65440DB2280BF4B634CA77">
    <w:name w:val="58E18B2EAF65440DB2280BF4B634CA77"/>
    <w:rsid w:val="001774E7"/>
  </w:style>
  <w:style w:type="paragraph" w:customStyle="1" w:styleId="D4AD1E8D68BD49CA8F2E35FA1B8378FB">
    <w:name w:val="D4AD1E8D68BD49CA8F2E35FA1B8378FB"/>
    <w:rsid w:val="001774E7"/>
  </w:style>
  <w:style w:type="paragraph" w:customStyle="1" w:styleId="B73F4731F5CB44E083FED055A3986177">
    <w:name w:val="B73F4731F5CB44E083FED055A3986177"/>
    <w:rsid w:val="001774E7"/>
  </w:style>
  <w:style w:type="paragraph" w:customStyle="1" w:styleId="E7B9E02F5DFD47149D8FA91562BCC4D782">
    <w:name w:val="E7B9E02F5DFD47149D8FA91562BCC4D782"/>
    <w:rsid w:val="009552BF"/>
    <w:rPr>
      <w:rFonts w:eastAsiaTheme="minorHAnsi"/>
    </w:rPr>
  </w:style>
  <w:style w:type="paragraph" w:customStyle="1" w:styleId="348FA061EE3C49ACAE41AEBD74E67BFB64">
    <w:name w:val="348FA061EE3C49ACAE41AEBD74E67BFB64"/>
    <w:rsid w:val="009552BF"/>
    <w:rPr>
      <w:rFonts w:eastAsiaTheme="minorHAnsi"/>
    </w:rPr>
  </w:style>
  <w:style w:type="paragraph" w:customStyle="1" w:styleId="5E6E5BFE325243B99A437EBE6734EE8361">
    <w:name w:val="5E6E5BFE325243B99A437EBE6734EE8361"/>
    <w:rsid w:val="009552BF"/>
    <w:rPr>
      <w:rFonts w:eastAsiaTheme="minorHAnsi"/>
    </w:rPr>
  </w:style>
  <w:style w:type="paragraph" w:customStyle="1" w:styleId="8BFBF4B9CAF84A3E9019E5F9BFB7EDBA41">
    <w:name w:val="8BFBF4B9CAF84A3E9019E5F9BFB7EDBA41"/>
    <w:rsid w:val="009552BF"/>
    <w:rPr>
      <w:rFonts w:eastAsiaTheme="minorHAnsi"/>
    </w:rPr>
  </w:style>
  <w:style w:type="paragraph" w:customStyle="1" w:styleId="3D85344DC7FE420E9D156A3EA472580F41">
    <w:name w:val="3D85344DC7FE420E9D156A3EA472580F41"/>
    <w:rsid w:val="009552BF"/>
    <w:rPr>
      <w:rFonts w:eastAsiaTheme="minorHAnsi"/>
    </w:rPr>
  </w:style>
  <w:style w:type="paragraph" w:customStyle="1" w:styleId="480EC0956E414A1EB754429E14ECECE641">
    <w:name w:val="480EC0956E414A1EB754429E14ECECE641"/>
    <w:rsid w:val="009552BF"/>
    <w:rPr>
      <w:rFonts w:eastAsiaTheme="minorHAnsi"/>
    </w:rPr>
  </w:style>
  <w:style w:type="paragraph" w:customStyle="1" w:styleId="CA2FAA98065D45E6A7B7DF7E49ADF15221">
    <w:name w:val="CA2FAA98065D45E6A7B7DF7E49ADF15221"/>
    <w:rsid w:val="009552BF"/>
    <w:rPr>
      <w:rFonts w:eastAsiaTheme="minorHAnsi"/>
    </w:rPr>
  </w:style>
  <w:style w:type="paragraph" w:customStyle="1" w:styleId="5040FA43E6264A4AA0AB784B14CB149121">
    <w:name w:val="5040FA43E6264A4AA0AB784B14CB149121"/>
    <w:rsid w:val="009552BF"/>
    <w:rPr>
      <w:rFonts w:eastAsiaTheme="minorHAnsi"/>
    </w:rPr>
  </w:style>
  <w:style w:type="paragraph" w:customStyle="1" w:styleId="8B31C69F574E4D488A52CAE6B5E079162">
    <w:name w:val="8B31C69F574E4D488A52CAE6B5E079162"/>
    <w:rsid w:val="009552BF"/>
    <w:rPr>
      <w:rFonts w:eastAsiaTheme="minorHAnsi"/>
    </w:rPr>
  </w:style>
  <w:style w:type="paragraph" w:customStyle="1" w:styleId="21E1798FFB4D45C6B4A0585EA9B6DCA52">
    <w:name w:val="21E1798FFB4D45C6B4A0585EA9B6DCA52"/>
    <w:rsid w:val="009552BF"/>
    <w:rPr>
      <w:rFonts w:eastAsiaTheme="minorHAnsi"/>
    </w:rPr>
  </w:style>
  <w:style w:type="paragraph" w:customStyle="1" w:styleId="CDDF0C8D18E2480BB31B6E39D0E6312D2">
    <w:name w:val="CDDF0C8D18E2480BB31B6E39D0E6312D2"/>
    <w:rsid w:val="009552BF"/>
    <w:rPr>
      <w:rFonts w:eastAsiaTheme="minorHAnsi"/>
    </w:rPr>
  </w:style>
  <w:style w:type="paragraph" w:customStyle="1" w:styleId="39D33C5F00E34128944DAA0487A45E872">
    <w:name w:val="39D33C5F00E34128944DAA0487A45E872"/>
    <w:rsid w:val="009552BF"/>
    <w:rPr>
      <w:rFonts w:eastAsiaTheme="minorHAnsi"/>
    </w:rPr>
  </w:style>
  <w:style w:type="paragraph" w:customStyle="1" w:styleId="07F012BAACB142E9905D8846B4AF8BBE2">
    <w:name w:val="07F012BAACB142E9905D8846B4AF8BBE2"/>
    <w:rsid w:val="009552BF"/>
    <w:rPr>
      <w:rFonts w:eastAsiaTheme="minorHAnsi"/>
    </w:rPr>
  </w:style>
  <w:style w:type="paragraph" w:customStyle="1" w:styleId="0F2F23187F66486885CD96B8E44F0A412">
    <w:name w:val="0F2F23187F66486885CD96B8E44F0A412"/>
    <w:rsid w:val="009552BF"/>
    <w:rPr>
      <w:rFonts w:eastAsiaTheme="minorHAnsi"/>
    </w:rPr>
  </w:style>
  <w:style w:type="paragraph" w:customStyle="1" w:styleId="4A564834AD3B49B3B70C67B1BC9422B21">
    <w:name w:val="4A564834AD3B49B3B70C67B1BC9422B21"/>
    <w:rsid w:val="009552BF"/>
    <w:rPr>
      <w:rFonts w:eastAsiaTheme="minorHAnsi"/>
    </w:rPr>
  </w:style>
  <w:style w:type="paragraph" w:customStyle="1" w:styleId="E3ED7C24055249B284AF45989867F3B71">
    <w:name w:val="E3ED7C24055249B284AF45989867F3B71"/>
    <w:rsid w:val="009552BF"/>
    <w:rPr>
      <w:rFonts w:eastAsiaTheme="minorHAnsi"/>
    </w:rPr>
  </w:style>
  <w:style w:type="paragraph" w:customStyle="1" w:styleId="A58E59E206F04A16B143967E5B7284A81">
    <w:name w:val="A58E59E206F04A16B143967E5B7284A81"/>
    <w:rsid w:val="009552BF"/>
    <w:rPr>
      <w:rFonts w:eastAsiaTheme="minorHAnsi"/>
    </w:rPr>
  </w:style>
  <w:style w:type="paragraph" w:customStyle="1" w:styleId="11EFB16B63024891AB550D0D6F19AB7E2">
    <w:name w:val="11EFB16B63024891AB550D0D6F19AB7E2"/>
    <w:rsid w:val="009552BF"/>
    <w:rPr>
      <w:rFonts w:eastAsiaTheme="minorHAnsi"/>
    </w:rPr>
  </w:style>
  <w:style w:type="paragraph" w:customStyle="1" w:styleId="07CC60E63E44467AB12DF20E24C0AACF2">
    <w:name w:val="07CC60E63E44467AB12DF20E24C0AACF2"/>
    <w:rsid w:val="009552BF"/>
    <w:rPr>
      <w:rFonts w:eastAsiaTheme="minorHAnsi"/>
    </w:rPr>
  </w:style>
  <w:style w:type="paragraph" w:customStyle="1" w:styleId="FC5AC285366F424A8106C3C48B6F463E2">
    <w:name w:val="FC5AC285366F424A8106C3C48B6F463E2"/>
    <w:rsid w:val="009552BF"/>
    <w:rPr>
      <w:rFonts w:eastAsiaTheme="minorHAnsi"/>
    </w:rPr>
  </w:style>
  <w:style w:type="paragraph" w:customStyle="1" w:styleId="6D02BFBB47DC4F289E23D9EF7053B91D1">
    <w:name w:val="6D02BFBB47DC4F289E23D9EF7053B91D1"/>
    <w:rsid w:val="009552BF"/>
    <w:rPr>
      <w:rFonts w:eastAsiaTheme="minorHAnsi"/>
    </w:rPr>
  </w:style>
  <w:style w:type="paragraph" w:customStyle="1" w:styleId="1A57C4D7EEF749C9922878B7A7B24B301">
    <w:name w:val="1A57C4D7EEF749C9922878B7A7B24B301"/>
    <w:rsid w:val="009552BF"/>
    <w:rPr>
      <w:rFonts w:eastAsiaTheme="minorHAnsi"/>
    </w:rPr>
  </w:style>
  <w:style w:type="paragraph" w:customStyle="1" w:styleId="CC4C374DDF724B78AA6CD3CAAA68D2801">
    <w:name w:val="CC4C374DDF724B78AA6CD3CAAA68D2801"/>
    <w:rsid w:val="009552BF"/>
    <w:rPr>
      <w:rFonts w:eastAsiaTheme="minorHAnsi"/>
    </w:rPr>
  </w:style>
  <w:style w:type="paragraph" w:customStyle="1" w:styleId="13AA3909774248B5852EA56DA1F200672">
    <w:name w:val="13AA3909774248B5852EA56DA1F200672"/>
    <w:rsid w:val="009552BF"/>
    <w:rPr>
      <w:rFonts w:eastAsiaTheme="minorHAnsi"/>
    </w:rPr>
  </w:style>
  <w:style w:type="paragraph" w:customStyle="1" w:styleId="F7B3F2D9248E4262BCF919E54C10CAFE2">
    <w:name w:val="F7B3F2D9248E4262BCF919E54C10CAFE2"/>
    <w:rsid w:val="009552BF"/>
    <w:rPr>
      <w:rFonts w:eastAsiaTheme="minorHAnsi"/>
    </w:rPr>
  </w:style>
  <w:style w:type="paragraph" w:customStyle="1" w:styleId="99A2B38F195549BB8720E515AD5853BD2">
    <w:name w:val="99A2B38F195549BB8720E515AD5853BD2"/>
    <w:rsid w:val="009552BF"/>
    <w:rPr>
      <w:rFonts w:eastAsiaTheme="minorHAnsi"/>
    </w:rPr>
  </w:style>
  <w:style w:type="paragraph" w:customStyle="1" w:styleId="EE2BD307094546E6ADF3E728AF9B31DF1">
    <w:name w:val="EE2BD307094546E6ADF3E728AF9B31DF1"/>
    <w:rsid w:val="009552BF"/>
    <w:rPr>
      <w:rFonts w:eastAsiaTheme="minorHAnsi"/>
    </w:rPr>
  </w:style>
  <w:style w:type="paragraph" w:customStyle="1" w:styleId="79EE37FC8BE243869AFBFB11B7ABAF471">
    <w:name w:val="79EE37FC8BE243869AFBFB11B7ABAF471"/>
    <w:rsid w:val="009552BF"/>
    <w:rPr>
      <w:rFonts w:eastAsiaTheme="minorHAnsi"/>
    </w:rPr>
  </w:style>
  <w:style w:type="paragraph" w:customStyle="1" w:styleId="7DFA6822129243B3928890D376A036C71">
    <w:name w:val="7DFA6822129243B3928890D376A036C71"/>
    <w:rsid w:val="009552BF"/>
    <w:rPr>
      <w:rFonts w:eastAsiaTheme="minorHAnsi"/>
    </w:rPr>
  </w:style>
  <w:style w:type="paragraph" w:customStyle="1" w:styleId="C7E620A12A1F43A6B58BA55F2700E9412">
    <w:name w:val="C7E620A12A1F43A6B58BA55F2700E9412"/>
    <w:rsid w:val="009552BF"/>
    <w:rPr>
      <w:rFonts w:eastAsiaTheme="minorHAnsi"/>
    </w:rPr>
  </w:style>
  <w:style w:type="paragraph" w:customStyle="1" w:styleId="B617D89DC5134599A4D5DBDC61C298C81">
    <w:name w:val="B617D89DC5134599A4D5DBDC61C298C81"/>
    <w:rsid w:val="009552BF"/>
    <w:rPr>
      <w:rFonts w:eastAsiaTheme="minorHAnsi"/>
    </w:rPr>
  </w:style>
  <w:style w:type="paragraph" w:customStyle="1" w:styleId="91E7A14214DA46AC8F46654BD1DE5A551">
    <w:name w:val="91E7A14214DA46AC8F46654BD1DE5A551"/>
    <w:rsid w:val="009552BF"/>
    <w:rPr>
      <w:rFonts w:eastAsiaTheme="minorHAnsi"/>
    </w:rPr>
  </w:style>
  <w:style w:type="paragraph" w:customStyle="1" w:styleId="0C900A9CB8C047E4BB15858AD8F37BFB1">
    <w:name w:val="0C900A9CB8C047E4BB15858AD8F37BFB1"/>
    <w:rsid w:val="009552BF"/>
    <w:rPr>
      <w:rFonts w:eastAsiaTheme="minorHAnsi"/>
    </w:rPr>
  </w:style>
  <w:style w:type="paragraph" w:customStyle="1" w:styleId="2803C44280B94F15BB1FDFB0542998CE1">
    <w:name w:val="2803C44280B94F15BB1FDFB0542998CE1"/>
    <w:rsid w:val="009552BF"/>
    <w:rPr>
      <w:rFonts w:eastAsiaTheme="minorHAnsi"/>
    </w:rPr>
  </w:style>
  <w:style w:type="paragraph" w:customStyle="1" w:styleId="58E18B2EAF65440DB2280BF4B634CA771">
    <w:name w:val="58E18B2EAF65440DB2280BF4B634CA771"/>
    <w:rsid w:val="009552BF"/>
    <w:rPr>
      <w:rFonts w:eastAsiaTheme="minorHAnsi"/>
    </w:rPr>
  </w:style>
  <w:style w:type="paragraph" w:customStyle="1" w:styleId="D4AD1E8D68BD49CA8F2E35FA1B8378FB1">
    <w:name w:val="D4AD1E8D68BD49CA8F2E35FA1B8378FB1"/>
    <w:rsid w:val="009552BF"/>
    <w:rPr>
      <w:rFonts w:eastAsiaTheme="minorHAnsi"/>
    </w:rPr>
  </w:style>
  <w:style w:type="paragraph" w:customStyle="1" w:styleId="B73F4731F5CB44E083FED055A39861771">
    <w:name w:val="B73F4731F5CB44E083FED055A39861771"/>
    <w:rsid w:val="009552BF"/>
    <w:rPr>
      <w:rFonts w:eastAsiaTheme="minorHAnsi"/>
    </w:rPr>
  </w:style>
  <w:style w:type="paragraph" w:customStyle="1" w:styleId="3D68BEEF8B6C44EC88A9F35B5BAC38E819">
    <w:name w:val="3D68BEEF8B6C44EC88A9F35B5BAC38E819"/>
    <w:rsid w:val="009552BF"/>
    <w:rPr>
      <w:rFonts w:eastAsiaTheme="minorHAnsi"/>
    </w:rPr>
  </w:style>
  <w:style w:type="paragraph" w:customStyle="1" w:styleId="1720DC3DD6884E40B711410A0515C86419">
    <w:name w:val="1720DC3DD6884E40B711410A0515C86419"/>
    <w:rsid w:val="009552BF"/>
    <w:rPr>
      <w:rFonts w:eastAsiaTheme="minorHAnsi"/>
    </w:rPr>
  </w:style>
  <w:style w:type="paragraph" w:customStyle="1" w:styleId="42EB210FBD484D889988FAB7D975D53619">
    <w:name w:val="42EB210FBD484D889988FAB7D975D53619"/>
    <w:rsid w:val="009552BF"/>
    <w:rPr>
      <w:rFonts w:eastAsiaTheme="minorHAnsi"/>
    </w:rPr>
  </w:style>
  <w:style w:type="paragraph" w:customStyle="1" w:styleId="02DAEE6F6D4F49389E5B54AB22B82CA6">
    <w:name w:val="02DAEE6F6D4F49389E5B54AB22B82CA6"/>
    <w:rsid w:val="009552BF"/>
  </w:style>
  <w:style w:type="paragraph" w:customStyle="1" w:styleId="A974F4EA9F25472C85B7933297BC4F1B">
    <w:name w:val="A974F4EA9F25472C85B7933297BC4F1B"/>
    <w:rsid w:val="009552BF"/>
  </w:style>
  <w:style w:type="paragraph" w:customStyle="1" w:styleId="8C8B02B9349945DF93DAD84AF5BC3A6A">
    <w:name w:val="8C8B02B9349945DF93DAD84AF5BC3A6A"/>
    <w:rsid w:val="009552BF"/>
  </w:style>
  <w:style w:type="paragraph" w:customStyle="1" w:styleId="78210940FD2D41BA906806F1ED317FE0">
    <w:name w:val="78210940FD2D41BA906806F1ED317FE0"/>
    <w:rsid w:val="009552BF"/>
  </w:style>
  <w:style w:type="paragraph" w:customStyle="1" w:styleId="383EC42A04274675B06EF06689AC4716">
    <w:name w:val="383EC42A04274675B06EF06689AC4716"/>
    <w:rsid w:val="009552BF"/>
  </w:style>
  <w:style w:type="paragraph" w:customStyle="1" w:styleId="4A4113E140174BF6A2C93AD036988CC6">
    <w:name w:val="4A4113E140174BF6A2C93AD036988CC6"/>
    <w:rsid w:val="009552BF"/>
  </w:style>
  <w:style w:type="paragraph" w:customStyle="1" w:styleId="AA7CFD693198492DA261E6D8398BD152">
    <w:name w:val="AA7CFD693198492DA261E6D8398BD152"/>
    <w:rsid w:val="009552BF"/>
  </w:style>
  <w:style w:type="paragraph" w:customStyle="1" w:styleId="6B3782E3BF724D70ACB87AC4173FB37D">
    <w:name w:val="6B3782E3BF724D70ACB87AC4173FB37D"/>
    <w:rsid w:val="009552BF"/>
  </w:style>
  <w:style w:type="paragraph" w:customStyle="1" w:styleId="E4078B61106D4A4AB93146B36CE34BD0">
    <w:name w:val="E4078B61106D4A4AB93146B36CE34BD0"/>
    <w:rsid w:val="009552BF"/>
  </w:style>
  <w:style w:type="paragraph" w:customStyle="1" w:styleId="A5EFE99DA3584936867302E64E57BCE1">
    <w:name w:val="A5EFE99DA3584936867302E64E57BCE1"/>
    <w:rsid w:val="009552BF"/>
  </w:style>
  <w:style w:type="paragraph" w:customStyle="1" w:styleId="742BE6D586574078A27C5310950A8472">
    <w:name w:val="742BE6D586574078A27C5310950A8472"/>
    <w:rsid w:val="009552BF"/>
  </w:style>
  <w:style w:type="paragraph" w:customStyle="1" w:styleId="5547EF0EEE0C47AA936CE117A35BC05C">
    <w:name w:val="5547EF0EEE0C47AA936CE117A35BC05C"/>
    <w:rsid w:val="009552BF"/>
  </w:style>
  <w:style w:type="paragraph" w:customStyle="1" w:styleId="E12C9F71D16F46EE933C4ADCBF717704">
    <w:name w:val="E12C9F71D16F46EE933C4ADCBF717704"/>
    <w:rsid w:val="009552BF"/>
  </w:style>
  <w:style w:type="paragraph" w:customStyle="1" w:styleId="411DE6B336E541C5BC0AB7E0D4DF08BA">
    <w:name w:val="411DE6B336E541C5BC0AB7E0D4DF08BA"/>
    <w:rsid w:val="009552BF"/>
  </w:style>
  <w:style w:type="paragraph" w:customStyle="1" w:styleId="AEBDC5C17767417F8A4D812482F14FAE">
    <w:name w:val="AEBDC5C17767417F8A4D812482F14FAE"/>
    <w:rsid w:val="009552BF"/>
  </w:style>
  <w:style w:type="paragraph" w:customStyle="1" w:styleId="EC01CAD670EC41C382BB8BF3B39F8A6D">
    <w:name w:val="EC01CAD670EC41C382BB8BF3B39F8A6D"/>
    <w:rsid w:val="009552BF"/>
  </w:style>
  <w:style w:type="paragraph" w:customStyle="1" w:styleId="E8749F0903E4426799294D8893CDC6AB">
    <w:name w:val="E8749F0903E4426799294D8893CDC6AB"/>
    <w:rsid w:val="009552BF"/>
  </w:style>
  <w:style w:type="paragraph" w:customStyle="1" w:styleId="349A6BF72F384EB78EBA88F31AD3D4FE">
    <w:name w:val="349A6BF72F384EB78EBA88F31AD3D4FE"/>
    <w:rsid w:val="009552BF"/>
  </w:style>
  <w:style w:type="paragraph" w:customStyle="1" w:styleId="175E4157B8CC402BAD75FB9F9389234A">
    <w:name w:val="175E4157B8CC402BAD75FB9F9389234A"/>
    <w:rsid w:val="009552BF"/>
  </w:style>
  <w:style w:type="paragraph" w:customStyle="1" w:styleId="483485BE86C24DCDB2CB8FED08C21874">
    <w:name w:val="483485BE86C24DCDB2CB8FED08C21874"/>
    <w:rsid w:val="009552BF"/>
  </w:style>
  <w:style w:type="paragraph" w:customStyle="1" w:styleId="E7B9E02F5DFD47149D8FA91562BCC4D783">
    <w:name w:val="E7B9E02F5DFD47149D8FA91562BCC4D783"/>
    <w:rsid w:val="009552BF"/>
    <w:rPr>
      <w:rFonts w:eastAsiaTheme="minorHAnsi"/>
    </w:rPr>
  </w:style>
  <w:style w:type="paragraph" w:customStyle="1" w:styleId="348FA061EE3C49ACAE41AEBD74E67BFB65">
    <w:name w:val="348FA061EE3C49ACAE41AEBD74E67BFB65"/>
    <w:rsid w:val="009552BF"/>
    <w:rPr>
      <w:rFonts w:eastAsiaTheme="minorHAnsi"/>
    </w:rPr>
  </w:style>
  <w:style w:type="paragraph" w:customStyle="1" w:styleId="5E6E5BFE325243B99A437EBE6734EE8362">
    <w:name w:val="5E6E5BFE325243B99A437EBE6734EE8362"/>
    <w:rsid w:val="009552BF"/>
    <w:rPr>
      <w:rFonts w:eastAsiaTheme="minorHAnsi"/>
    </w:rPr>
  </w:style>
  <w:style w:type="paragraph" w:customStyle="1" w:styleId="8BFBF4B9CAF84A3E9019E5F9BFB7EDBA42">
    <w:name w:val="8BFBF4B9CAF84A3E9019E5F9BFB7EDBA42"/>
    <w:rsid w:val="009552BF"/>
    <w:rPr>
      <w:rFonts w:eastAsiaTheme="minorHAnsi"/>
    </w:rPr>
  </w:style>
  <w:style w:type="paragraph" w:customStyle="1" w:styleId="3D85344DC7FE420E9D156A3EA472580F42">
    <w:name w:val="3D85344DC7FE420E9D156A3EA472580F42"/>
    <w:rsid w:val="009552BF"/>
    <w:rPr>
      <w:rFonts w:eastAsiaTheme="minorHAnsi"/>
    </w:rPr>
  </w:style>
  <w:style w:type="paragraph" w:customStyle="1" w:styleId="480EC0956E414A1EB754429E14ECECE642">
    <w:name w:val="480EC0956E414A1EB754429E14ECECE642"/>
    <w:rsid w:val="009552BF"/>
    <w:rPr>
      <w:rFonts w:eastAsiaTheme="minorHAnsi"/>
    </w:rPr>
  </w:style>
  <w:style w:type="paragraph" w:customStyle="1" w:styleId="CA2FAA98065D45E6A7B7DF7E49ADF15222">
    <w:name w:val="CA2FAA98065D45E6A7B7DF7E49ADF15222"/>
    <w:rsid w:val="009552BF"/>
    <w:rPr>
      <w:rFonts w:eastAsiaTheme="minorHAnsi"/>
    </w:rPr>
  </w:style>
  <w:style w:type="paragraph" w:customStyle="1" w:styleId="5040FA43E6264A4AA0AB784B14CB149122">
    <w:name w:val="5040FA43E6264A4AA0AB784B14CB149122"/>
    <w:rsid w:val="009552BF"/>
    <w:rPr>
      <w:rFonts w:eastAsiaTheme="minorHAnsi"/>
    </w:rPr>
  </w:style>
  <w:style w:type="paragraph" w:customStyle="1" w:styleId="A974F4EA9F25472C85B7933297BC4F1B1">
    <w:name w:val="A974F4EA9F25472C85B7933297BC4F1B1"/>
    <w:rsid w:val="009552BF"/>
    <w:rPr>
      <w:rFonts w:eastAsiaTheme="minorHAnsi"/>
    </w:rPr>
  </w:style>
  <w:style w:type="paragraph" w:customStyle="1" w:styleId="8C8B02B9349945DF93DAD84AF5BC3A6A1">
    <w:name w:val="8C8B02B9349945DF93DAD84AF5BC3A6A1"/>
    <w:rsid w:val="009552BF"/>
    <w:rPr>
      <w:rFonts w:eastAsiaTheme="minorHAnsi"/>
    </w:rPr>
  </w:style>
  <w:style w:type="paragraph" w:customStyle="1" w:styleId="78210940FD2D41BA906806F1ED317FE01">
    <w:name w:val="78210940FD2D41BA906806F1ED317FE01"/>
    <w:rsid w:val="009552BF"/>
    <w:rPr>
      <w:rFonts w:eastAsiaTheme="minorHAnsi"/>
    </w:rPr>
  </w:style>
  <w:style w:type="paragraph" w:customStyle="1" w:styleId="383EC42A04274675B06EF06689AC47161">
    <w:name w:val="383EC42A04274675B06EF06689AC47161"/>
    <w:rsid w:val="009552BF"/>
    <w:rPr>
      <w:rFonts w:eastAsiaTheme="minorHAnsi"/>
    </w:rPr>
  </w:style>
  <w:style w:type="paragraph" w:customStyle="1" w:styleId="AA7CFD693198492DA261E6D8398BD1521">
    <w:name w:val="AA7CFD693198492DA261E6D8398BD1521"/>
    <w:rsid w:val="009552BF"/>
    <w:rPr>
      <w:rFonts w:eastAsiaTheme="minorHAnsi"/>
    </w:rPr>
  </w:style>
  <w:style w:type="paragraph" w:customStyle="1" w:styleId="6B3782E3BF724D70ACB87AC4173FB37D1">
    <w:name w:val="6B3782E3BF724D70ACB87AC4173FB37D1"/>
    <w:rsid w:val="009552BF"/>
    <w:rPr>
      <w:rFonts w:eastAsiaTheme="minorHAnsi"/>
    </w:rPr>
  </w:style>
  <w:style w:type="paragraph" w:customStyle="1" w:styleId="E4078B61106D4A4AB93146B36CE34BD01">
    <w:name w:val="E4078B61106D4A4AB93146B36CE34BD01"/>
    <w:rsid w:val="009552BF"/>
    <w:rPr>
      <w:rFonts w:eastAsiaTheme="minorHAnsi"/>
    </w:rPr>
  </w:style>
  <w:style w:type="paragraph" w:customStyle="1" w:styleId="A5EFE99DA3584936867302E64E57BCE11">
    <w:name w:val="A5EFE99DA3584936867302E64E57BCE11"/>
    <w:rsid w:val="009552BF"/>
    <w:rPr>
      <w:rFonts w:eastAsiaTheme="minorHAnsi"/>
    </w:rPr>
  </w:style>
  <w:style w:type="paragraph" w:customStyle="1" w:styleId="742BE6D586574078A27C5310950A84721">
    <w:name w:val="742BE6D586574078A27C5310950A84721"/>
    <w:rsid w:val="009552BF"/>
    <w:rPr>
      <w:rFonts w:eastAsiaTheme="minorHAnsi"/>
    </w:rPr>
  </w:style>
  <w:style w:type="paragraph" w:customStyle="1" w:styleId="5547EF0EEE0C47AA936CE117A35BC05C1">
    <w:name w:val="5547EF0EEE0C47AA936CE117A35BC05C1"/>
    <w:rsid w:val="009552BF"/>
    <w:rPr>
      <w:rFonts w:eastAsiaTheme="minorHAnsi"/>
    </w:rPr>
  </w:style>
  <w:style w:type="paragraph" w:customStyle="1" w:styleId="E12C9F71D16F46EE933C4ADCBF7177041">
    <w:name w:val="E12C9F71D16F46EE933C4ADCBF7177041"/>
    <w:rsid w:val="009552BF"/>
    <w:rPr>
      <w:rFonts w:eastAsiaTheme="minorHAnsi"/>
    </w:rPr>
  </w:style>
  <w:style w:type="paragraph" w:customStyle="1" w:styleId="411DE6B336E541C5BC0AB7E0D4DF08BA1">
    <w:name w:val="411DE6B336E541C5BC0AB7E0D4DF08BA1"/>
    <w:rsid w:val="009552BF"/>
    <w:rPr>
      <w:rFonts w:eastAsiaTheme="minorHAnsi"/>
    </w:rPr>
  </w:style>
  <w:style w:type="paragraph" w:customStyle="1" w:styleId="AEBDC5C17767417F8A4D812482F14FAE1">
    <w:name w:val="AEBDC5C17767417F8A4D812482F14FAE1"/>
    <w:rsid w:val="009552BF"/>
    <w:rPr>
      <w:rFonts w:eastAsiaTheme="minorHAnsi"/>
    </w:rPr>
  </w:style>
  <w:style w:type="paragraph" w:customStyle="1" w:styleId="EC01CAD670EC41C382BB8BF3B39F8A6D1">
    <w:name w:val="EC01CAD670EC41C382BB8BF3B39F8A6D1"/>
    <w:rsid w:val="009552BF"/>
    <w:rPr>
      <w:rFonts w:eastAsiaTheme="minorHAnsi"/>
    </w:rPr>
  </w:style>
  <w:style w:type="paragraph" w:customStyle="1" w:styleId="E8749F0903E4426799294D8893CDC6AB1">
    <w:name w:val="E8749F0903E4426799294D8893CDC6AB1"/>
    <w:rsid w:val="009552BF"/>
    <w:rPr>
      <w:rFonts w:eastAsiaTheme="minorHAnsi"/>
    </w:rPr>
  </w:style>
  <w:style w:type="paragraph" w:customStyle="1" w:styleId="349A6BF72F384EB78EBA88F31AD3D4FE1">
    <w:name w:val="349A6BF72F384EB78EBA88F31AD3D4FE1"/>
    <w:rsid w:val="009552BF"/>
    <w:rPr>
      <w:rFonts w:eastAsiaTheme="minorHAnsi"/>
    </w:rPr>
  </w:style>
  <w:style w:type="paragraph" w:customStyle="1" w:styleId="175E4157B8CC402BAD75FB9F9389234A1">
    <w:name w:val="175E4157B8CC402BAD75FB9F9389234A1"/>
    <w:rsid w:val="009552BF"/>
    <w:rPr>
      <w:rFonts w:eastAsiaTheme="minorHAnsi"/>
    </w:rPr>
  </w:style>
  <w:style w:type="paragraph" w:customStyle="1" w:styleId="483485BE86C24DCDB2CB8FED08C218741">
    <w:name w:val="483485BE86C24DCDB2CB8FED08C218741"/>
    <w:rsid w:val="009552BF"/>
    <w:rPr>
      <w:rFonts w:eastAsiaTheme="minorHAnsi"/>
    </w:rPr>
  </w:style>
  <w:style w:type="paragraph" w:customStyle="1" w:styleId="B617D89DC5134599A4D5DBDC61C298C82">
    <w:name w:val="B617D89DC5134599A4D5DBDC61C298C82"/>
    <w:rsid w:val="009552BF"/>
    <w:rPr>
      <w:rFonts w:eastAsiaTheme="minorHAnsi"/>
    </w:rPr>
  </w:style>
  <w:style w:type="paragraph" w:customStyle="1" w:styleId="2803C44280B94F15BB1FDFB0542998CE2">
    <w:name w:val="2803C44280B94F15BB1FDFB0542998CE2"/>
    <w:rsid w:val="009552BF"/>
    <w:rPr>
      <w:rFonts w:eastAsiaTheme="minorHAnsi"/>
    </w:rPr>
  </w:style>
  <w:style w:type="paragraph" w:customStyle="1" w:styleId="58E18B2EAF65440DB2280BF4B634CA772">
    <w:name w:val="58E18B2EAF65440DB2280BF4B634CA772"/>
    <w:rsid w:val="009552BF"/>
    <w:rPr>
      <w:rFonts w:eastAsiaTheme="minorHAnsi"/>
    </w:rPr>
  </w:style>
  <w:style w:type="paragraph" w:customStyle="1" w:styleId="D4AD1E8D68BD49CA8F2E35FA1B8378FB2">
    <w:name w:val="D4AD1E8D68BD49CA8F2E35FA1B8378FB2"/>
    <w:rsid w:val="009552BF"/>
    <w:rPr>
      <w:rFonts w:eastAsiaTheme="minorHAnsi"/>
    </w:rPr>
  </w:style>
  <w:style w:type="paragraph" w:customStyle="1" w:styleId="B73F4731F5CB44E083FED055A39861772">
    <w:name w:val="B73F4731F5CB44E083FED055A39861772"/>
    <w:rsid w:val="009552BF"/>
    <w:rPr>
      <w:rFonts w:eastAsiaTheme="minorHAnsi"/>
    </w:rPr>
  </w:style>
  <w:style w:type="paragraph" w:customStyle="1" w:styleId="3D68BEEF8B6C44EC88A9F35B5BAC38E820">
    <w:name w:val="3D68BEEF8B6C44EC88A9F35B5BAC38E820"/>
    <w:rsid w:val="009552BF"/>
    <w:rPr>
      <w:rFonts w:eastAsiaTheme="minorHAnsi"/>
    </w:rPr>
  </w:style>
  <w:style w:type="paragraph" w:customStyle="1" w:styleId="1720DC3DD6884E40B711410A0515C86420">
    <w:name w:val="1720DC3DD6884E40B711410A0515C86420"/>
    <w:rsid w:val="009552BF"/>
    <w:rPr>
      <w:rFonts w:eastAsiaTheme="minorHAnsi"/>
    </w:rPr>
  </w:style>
  <w:style w:type="paragraph" w:customStyle="1" w:styleId="42EB210FBD484D889988FAB7D975D53620">
    <w:name w:val="42EB210FBD484D889988FAB7D975D53620"/>
    <w:rsid w:val="009552BF"/>
    <w:rPr>
      <w:rFonts w:eastAsiaTheme="minorHAnsi"/>
    </w:rPr>
  </w:style>
  <w:style w:type="paragraph" w:customStyle="1" w:styleId="1F855C91BC194F419DC013232C4B263B">
    <w:name w:val="1F855C91BC194F419DC013232C4B263B"/>
    <w:rsid w:val="001F03D0"/>
  </w:style>
  <w:style w:type="paragraph" w:customStyle="1" w:styleId="203B42805B294915A93EC4839FE67929">
    <w:name w:val="203B42805B294915A93EC4839FE67929"/>
    <w:rsid w:val="001F03D0"/>
  </w:style>
  <w:style w:type="paragraph" w:customStyle="1" w:styleId="5EE11CC30302466EADA553341ACBAE60">
    <w:name w:val="5EE11CC30302466EADA553341ACBAE60"/>
    <w:rsid w:val="001F03D0"/>
  </w:style>
  <w:style w:type="paragraph" w:customStyle="1" w:styleId="AF1FB87B29044861B440E470DA1EEFEE">
    <w:name w:val="AF1FB87B29044861B440E470DA1EEFEE"/>
    <w:rsid w:val="001F03D0"/>
  </w:style>
  <w:style w:type="paragraph" w:customStyle="1" w:styleId="029A224997A74EB5BA48EFBCE622EDE8">
    <w:name w:val="029A224997A74EB5BA48EFBCE622EDE8"/>
    <w:rsid w:val="001F03D0"/>
  </w:style>
  <w:style w:type="paragraph" w:customStyle="1" w:styleId="A8B9685999F14C8C8E4C4D4CE871D206">
    <w:name w:val="A8B9685999F14C8C8E4C4D4CE871D206"/>
    <w:rsid w:val="001F03D0"/>
  </w:style>
  <w:style w:type="paragraph" w:customStyle="1" w:styleId="B6F68939658E434FBE0185F6A9BA1912">
    <w:name w:val="B6F68939658E434FBE0185F6A9BA1912"/>
    <w:rsid w:val="001F03D0"/>
  </w:style>
  <w:style w:type="paragraph" w:customStyle="1" w:styleId="D21C095AFADB4D5E8322986AC1C924D2">
    <w:name w:val="D21C095AFADB4D5E8322986AC1C924D2"/>
    <w:rsid w:val="001F03D0"/>
  </w:style>
  <w:style w:type="paragraph" w:customStyle="1" w:styleId="EE9205F2253A4F08A51A0D8329CD83FB">
    <w:name w:val="EE9205F2253A4F08A51A0D8329CD83FB"/>
    <w:rsid w:val="001F03D0"/>
  </w:style>
  <w:style w:type="paragraph" w:customStyle="1" w:styleId="9A6DDADC1B7D418BB6EADF6333ADB07D">
    <w:name w:val="9A6DDADC1B7D418BB6EADF6333ADB07D"/>
    <w:rsid w:val="001F03D0"/>
  </w:style>
  <w:style w:type="paragraph" w:customStyle="1" w:styleId="C2EB1A6C7F3241538F4329C0CCE25851">
    <w:name w:val="C2EB1A6C7F3241538F4329C0CCE25851"/>
    <w:rsid w:val="001F03D0"/>
  </w:style>
  <w:style w:type="paragraph" w:customStyle="1" w:styleId="BB0E899B347E4BDE8FEED2C517AAD9B2">
    <w:name w:val="BB0E899B347E4BDE8FEED2C517AAD9B2"/>
    <w:rsid w:val="001F03D0"/>
  </w:style>
  <w:style w:type="paragraph" w:customStyle="1" w:styleId="237E4EA9B6784843B59DE217A32F6062">
    <w:name w:val="237E4EA9B6784843B59DE217A32F6062"/>
    <w:rsid w:val="001F03D0"/>
  </w:style>
  <w:style w:type="paragraph" w:customStyle="1" w:styleId="81C1C91E36854B59AAB624700192EA1D">
    <w:name w:val="81C1C91E36854B59AAB624700192EA1D"/>
    <w:rsid w:val="001F03D0"/>
  </w:style>
  <w:style w:type="paragraph" w:customStyle="1" w:styleId="188AC3CB812A4453AFF1BDFAE221A713">
    <w:name w:val="188AC3CB812A4453AFF1BDFAE221A713"/>
    <w:rsid w:val="001F03D0"/>
  </w:style>
  <w:style w:type="paragraph" w:customStyle="1" w:styleId="71229356CBB74BD6A39300489D8DB68A">
    <w:name w:val="71229356CBB74BD6A39300489D8DB68A"/>
    <w:rsid w:val="001F03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48C157-138C-41AF-B832-907A2A5C0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35</cp:revision>
  <dcterms:created xsi:type="dcterms:W3CDTF">2020-07-27T15:50:00Z</dcterms:created>
  <dcterms:modified xsi:type="dcterms:W3CDTF">2020-08-02T12:51:00Z</dcterms:modified>
</cp:coreProperties>
</file>